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E45B05" w14:textId="4092EB8F" w:rsidR="00886CC2" w:rsidRPr="00A00A02" w:rsidRDefault="00886CC2" w:rsidP="00DC2B89">
      <w:pPr>
        <w:rPr>
          <w:b/>
          <w:bCs/>
          <w:sz w:val="56"/>
          <w:szCs w:val="56"/>
        </w:rPr>
      </w:pPr>
    </w:p>
    <w:p w14:paraId="46847EC6" w14:textId="315AE3E2" w:rsidR="00886CC2" w:rsidRDefault="00886CC2" w:rsidP="00886CC2">
      <w:pPr>
        <w:jc w:val="center"/>
        <w:rPr>
          <w:b/>
          <w:bCs/>
          <w:sz w:val="32"/>
          <w:szCs w:val="32"/>
        </w:rPr>
      </w:pPr>
      <w:r w:rsidRPr="00A00A02">
        <w:rPr>
          <w:b/>
          <w:bCs/>
          <w:noProof/>
        </w:rPr>
        <w:drawing>
          <wp:anchor distT="0" distB="0" distL="114300" distR="114300" simplePos="0" relativeHeight="251659264" behindDoc="1" locked="0" layoutInCell="1" allowOverlap="1" wp14:anchorId="3F9B78C5" wp14:editId="4A74F7DB">
            <wp:simplePos x="0" y="0"/>
            <wp:positionH relativeFrom="column">
              <wp:posOffset>1676400</wp:posOffset>
            </wp:positionH>
            <wp:positionV relativeFrom="paragraph">
              <wp:posOffset>484505</wp:posOffset>
            </wp:positionV>
            <wp:extent cx="2295525" cy="2295525"/>
            <wp:effectExtent l="0" t="0" r="0" b="0"/>
            <wp:wrapTight wrapText="bothSides">
              <wp:wrapPolygon edited="0">
                <wp:start x="1972" y="3944"/>
                <wp:lineTo x="1972" y="4481"/>
                <wp:lineTo x="4840" y="7170"/>
                <wp:lineTo x="5019" y="9680"/>
                <wp:lineTo x="2151" y="10217"/>
                <wp:lineTo x="2151" y="12548"/>
                <wp:lineTo x="4302" y="13444"/>
                <wp:lineTo x="4302" y="15774"/>
                <wp:lineTo x="3227" y="16491"/>
                <wp:lineTo x="2868" y="17029"/>
                <wp:lineTo x="2868" y="17567"/>
                <wp:lineTo x="17388" y="17567"/>
                <wp:lineTo x="17567" y="7170"/>
                <wp:lineTo x="19539" y="4481"/>
                <wp:lineTo x="19539" y="3944"/>
                <wp:lineTo x="1972" y="3944"/>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95525" cy="2295525"/>
                    </a:xfrm>
                    <a:prstGeom prst="rect">
                      <a:avLst/>
                    </a:prstGeom>
                  </pic:spPr>
                </pic:pic>
              </a:graphicData>
            </a:graphic>
          </wp:anchor>
        </w:drawing>
      </w:r>
      <w:r w:rsidRPr="00A00A02">
        <w:rPr>
          <w:b/>
          <w:bCs/>
          <w:sz w:val="50"/>
          <w:szCs w:val="50"/>
        </w:rPr>
        <w:t>M</w:t>
      </w:r>
      <w:r w:rsidR="00100074" w:rsidRPr="00A00A02">
        <w:rPr>
          <w:b/>
          <w:bCs/>
          <w:sz w:val="50"/>
          <w:szCs w:val="50"/>
        </w:rPr>
        <w:t xml:space="preserve">odule </w:t>
      </w:r>
      <w:r w:rsidR="0068231D">
        <w:rPr>
          <w:b/>
          <w:bCs/>
          <w:sz w:val="50"/>
          <w:szCs w:val="50"/>
        </w:rPr>
        <w:t>5</w:t>
      </w:r>
      <w:r w:rsidRPr="00A00A02">
        <w:rPr>
          <w:b/>
          <w:bCs/>
          <w:sz w:val="50"/>
          <w:szCs w:val="50"/>
        </w:rPr>
        <w:t xml:space="preserve"> –</w:t>
      </w:r>
      <w:r w:rsidR="00A00A02" w:rsidRPr="00A00A02">
        <w:rPr>
          <w:b/>
          <w:bCs/>
          <w:sz w:val="50"/>
          <w:szCs w:val="50"/>
        </w:rPr>
        <w:t xml:space="preserve"> </w:t>
      </w:r>
      <w:r w:rsidR="0068231D">
        <w:rPr>
          <w:b/>
          <w:bCs/>
          <w:sz w:val="50"/>
          <w:szCs w:val="50"/>
        </w:rPr>
        <w:t xml:space="preserve">Time Series in R </w:t>
      </w:r>
      <w:r w:rsidR="008C39B3">
        <w:rPr>
          <w:b/>
          <w:bCs/>
          <w:sz w:val="50"/>
          <w:szCs w:val="50"/>
        </w:rPr>
        <w:t>Assignment</w:t>
      </w:r>
    </w:p>
    <w:p w14:paraId="64003A7F" w14:textId="77777777" w:rsidR="00886CC2" w:rsidRDefault="00886CC2" w:rsidP="00886CC2">
      <w:pPr>
        <w:rPr>
          <w:b/>
          <w:bCs/>
          <w:sz w:val="32"/>
          <w:szCs w:val="32"/>
        </w:rPr>
      </w:pPr>
    </w:p>
    <w:p w14:paraId="77D10415" w14:textId="77777777" w:rsidR="00886CC2" w:rsidRDefault="00886CC2" w:rsidP="00886CC2">
      <w:pPr>
        <w:rPr>
          <w:b/>
          <w:bCs/>
          <w:sz w:val="32"/>
          <w:szCs w:val="32"/>
        </w:rPr>
      </w:pPr>
    </w:p>
    <w:p w14:paraId="289693B0" w14:textId="77777777" w:rsidR="00886CC2" w:rsidRDefault="00886CC2" w:rsidP="00886CC2">
      <w:pPr>
        <w:rPr>
          <w:b/>
          <w:bCs/>
          <w:sz w:val="32"/>
          <w:szCs w:val="32"/>
        </w:rPr>
      </w:pPr>
    </w:p>
    <w:p w14:paraId="33AC9CBB" w14:textId="77777777" w:rsidR="00886CC2" w:rsidRDefault="00886CC2" w:rsidP="00886CC2">
      <w:pPr>
        <w:rPr>
          <w:b/>
          <w:bCs/>
          <w:sz w:val="32"/>
          <w:szCs w:val="32"/>
        </w:rPr>
      </w:pPr>
    </w:p>
    <w:p w14:paraId="00058AF4" w14:textId="77777777" w:rsidR="00886CC2" w:rsidRDefault="00886CC2" w:rsidP="00886CC2">
      <w:pPr>
        <w:rPr>
          <w:b/>
          <w:bCs/>
          <w:sz w:val="32"/>
          <w:szCs w:val="32"/>
        </w:rPr>
      </w:pPr>
    </w:p>
    <w:p w14:paraId="6FB05E06" w14:textId="77777777" w:rsidR="00886CC2" w:rsidRDefault="00886CC2" w:rsidP="00886CC2">
      <w:pPr>
        <w:rPr>
          <w:b/>
          <w:bCs/>
          <w:sz w:val="32"/>
          <w:szCs w:val="32"/>
        </w:rPr>
      </w:pPr>
    </w:p>
    <w:p w14:paraId="5C13EC8A" w14:textId="77777777" w:rsidR="00886CC2" w:rsidRDefault="00886CC2" w:rsidP="00886CC2">
      <w:pPr>
        <w:jc w:val="center"/>
        <w:rPr>
          <w:b/>
          <w:bCs/>
          <w:sz w:val="44"/>
          <w:szCs w:val="44"/>
        </w:rPr>
      </w:pPr>
      <w:r w:rsidRPr="003E3061">
        <w:rPr>
          <w:b/>
          <w:bCs/>
          <w:sz w:val="44"/>
          <w:szCs w:val="44"/>
        </w:rPr>
        <w:t>Name: Sunil Raj Thota</w:t>
      </w:r>
    </w:p>
    <w:p w14:paraId="0366422D" w14:textId="77777777" w:rsidR="00886CC2" w:rsidRPr="00EE182C" w:rsidRDefault="00886CC2" w:rsidP="00886CC2">
      <w:pPr>
        <w:jc w:val="center"/>
        <w:rPr>
          <w:b/>
          <w:bCs/>
          <w:sz w:val="36"/>
          <w:szCs w:val="36"/>
        </w:rPr>
      </w:pPr>
      <w:r w:rsidRPr="00EE182C">
        <w:rPr>
          <w:b/>
          <w:bCs/>
          <w:sz w:val="36"/>
          <w:szCs w:val="36"/>
        </w:rPr>
        <w:t>NUID: 001099670</w:t>
      </w:r>
    </w:p>
    <w:p w14:paraId="05057C3D" w14:textId="78CC1CBE" w:rsidR="00886CC2" w:rsidRPr="00EE182C" w:rsidRDefault="00886CC2" w:rsidP="00886CC2">
      <w:pPr>
        <w:jc w:val="center"/>
        <w:rPr>
          <w:b/>
          <w:bCs/>
          <w:sz w:val="36"/>
          <w:szCs w:val="36"/>
        </w:rPr>
      </w:pPr>
      <w:r w:rsidRPr="00EE182C">
        <w:rPr>
          <w:b/>
          <w:bCs/>
          <w:sz w:val="36"/>
          <w:szCs w:val="36"/>
        </w:rPr>
        <w:t xml:space="preserve">Date: </w:t>
      </w:r>
      <w:r w:rsidR="00100074" w:rsidRPr="00EE182C">
        <w:rPr>
          <w:b/>
          <w:bCs/>
          <w:sz w:val="36"/>
          <w:szCs w:val="36"/>
        </w:rPr>
        <w:t>0</w:t>
      </w:r>
      <w:r w:rsidR="003130EC">
        <w:rPr>
          <w:b/>
          <w:bCs/>
          <w:sz w:val="36"/>
          <w:szCs w:val="36"/>
        </w:rPr>
        <w:t>2</w:t>
      </w:r>
      <w:r w:rsidRPr="00EE182C">
        <w:rPr>
          <w:b/>
          <w:bCs/>
          <w:sz w:val="36"/>
          <w:szCs w:val="36"/>
        </w:rPr>
        <w:t>/</w:t>
      </w:r>
      <w:r w:rsidR="0068231D">
        <w:rPr>
          <w:b/>
          <w:bCs/>
          <w:sz w:val="36"/>
          <w:szCs w:val="36"/>
        </w:rPr>
        <w:t>17</w:t>
      </w:r>
      <w:r w:rsidRPr="00EE182C">
        <w:rPr>
          <w:b/>
          <w:bCs/>
          <w:sz w:val="36"/>
          <w:szCs w:val="36"/>
        </w:rPr>
        <w:t>/202</w:t>
      </w:r>
      <w:r w:rsidR="00100074" w:rsidRPr="00EE182C">
        <w:rPr>
          <w:b/>
          <w:bCs/>
          <w:sz w:val="36"/>
          <w:szCs w:val="36"/>
        </w:rPr>
        <w:t>1</w:t>
      </w:r>
    </w:p>
    <w:p w14:paraId="3E7BD301" w14:textId="43664E2C" w:rsidR="00886CC2" w:rsidRDefault="00886CC2" w:rsidP="00886CC2">
      <w:pPr>
        <w:jc w:val="center"/>
        <w:rPr>
          <w:b/>
          <w:bCs/>
          <w:sz w:val="44"/>
          <w:szCs w:val="44"/>
        </w:rPr>
      </w:pPr>
      <w:r w:rsidRPr="00C71F71">
        <w:rPr>
          <w:b/>
          <w:bCs/>
          <w:sz w:val="36"/>
          <w:szCs w:val="36"/>
        </w:rPr>
        <w:t xml:space="preserve">Title: </w:t>
      </w:r>
      <w:r w:rsidR="0068231D">
        <w:rPr>
          <w:b/>
          <w:bCs/>
          <w:sz w:val="36"/>
          <w:szCs w:val="36"/>
        </w:rPr>
        <w:t xml:space="preserve">Time Series in R </w:t>
      </w:r>
      <w:r w:rsidR="008C39B3">
        <w:rPr>
          <w:b/>
          <w:bCs/>
          <w:sz w:val="36"/>
          <w:szCs w:val="36"/>
        </w:rPr>
        <w:t>Assignment</w:t>
      </w:r>
    </w:p>
    <w:p w14:paraId="2F5A9299" w14:textId="7AB24B0C" w:rsidR="00886CC2" w:rsidRDefault="00886CC2" w:rsidP="00886CC2">
      <w:pPr>
        <w:jc w:val="center"/>
        <w:rPr>
          <w:b/>
          <w:bCs/>
          <w:sz w:val="44"/>
          <w:szCs w:val="44"/>
        </w:rPr>
      </w:pPr>
      <w:r w:rsidRPr="00F47363">
        <w:rPr>
          <w:b/>
          <w:bCs/>
          <w:sz w:val="44"/>
          <w:szCs w:val="44"/>
        </w:rPr>
        <w:t>ALY 60</w:t>
      </w:r>
      <w:r w:rsidR="009B755F">
        <w:rPr>
          <w:b/>
          <w:bCs/>
          <w:sz w:val="44"/>
          <w:szCs w:val="44"/>
        </w:rPr>
        <w:t>15</w:t>
      </w:r>
      <w:r w:rsidRPr="00F47363">
        <w:rPr>
          <w:b/>
          <w:bCs/>
          <w:sz w:val="44"/>
          <w:szCs w:val="44"/>
        </w:rPr>
        <w:t xml:space="preserve"> </w:t>
      </w:r>
      <w:r w:rsidR="009B755F">
        <w:rPr>
          <w:b/>
          <w:bCs/>
          <w:sz w:val="44"/>
          <w:szCs w:val="44"/>
        </w:rPr>
        <w:t>– Intermediate Analytics</w:t>
      </w:r>
    </w:p>
    <w:p w14:paraId="40B6CB21" w14:textId="55902E52" w:rsidR="00886CC2" w:rsidRDefault="00886CC2" w:rsidP="00886CC2">
      <w:pPr>
        <w:jc w:val="center"/>
        <w:rPr>
          <w:b/>
          <w:bCs/>
          <w:sz w:val="44"/>
          <w:szCs w:val="44"/>
        </w:rPr>
      </w:pPr>
      <w:r>
        <w:rPr>
          <w:b/>
          <w:bCs/>
          <w:sz w:val="44"/>
          <w:szCs w:val="44"/>
        </w:rPr>
        <w:t xml:space="preserve">Prof. </w:t>
      </w:r>
      <w:r w:rsidR="009B755F">
        <w:rPr>
          <w:b/>
          <w:bCs/>
          <w:sz w:val="44"/>
          <w:szCs w:val="44"/>
        </w:rPr>
        <w:t>Roseanna Hopper</w:t>
      </w:r>
    </w:p>
    <w:p w14:paraId="1D911194" w14:textId="30715C3C" w:rsidR="007D641A" w:rsidRDefault="007D641A"/>
    <w:p w14:paraId="07EC2931" w14:textId="09F4E38B" w:rsidR="0030199F" w:rsidRDefault="0030199F"/>
    <w:p w14:paraId="12C9FB74" w14:textId="69C04E34" w:rsidR="0030199F" w:rsidRDefault="0030199F"/>
    <w:p w14:paraId="11852285" w14:textId="3B8A04EF" w:rsidR="0030199F" w:rsidRDefault="0030199F"/>
    <w:p w14:paraId="38EC1CA4" w14:textId="551394EC" w:rsidR="0030199F" w:rsidRDefault="0030199F"/>
    <w:p w14:paraId="6B44F74D" w14:textId="4FD02F72" w:rsidR="0030199F" w:rsidRDefault="0030199F"/>
    <w:p w14:paraId="00B9069A" w14:textId="553F01C9" w:rsidR="0030199F" w:rsidRDefault="0030199F"/>
    <w:p w14:paraId="5113F277" w14:textId="0921CDE5" w:rsidR="0030199F" w:rsidRDefault="0030199F"/>
    <w:p w14:paraId="70E48C0D" w14:textId="77777777" w:rsidR="00FB54B5" w:rsidRDefault="00FB54B5"/>
    <w:p w14:paraId="74AFEBA1" w14:textId="738420F7" w:rsidR="0030199F" w:rsidRDefault="0030199F"/>
    <w:p w14:paraId="0637BE47" w14:textId="7D742349" w:rsidR="00EA778D" w:rsidRDefault="00F71D51" w:rsidP="00B033D7">
      <w:pPr>
        <w:spacing w:line="360" w:lineRule="auto"/>
        <w:jc w:val="center"/>
        <w:rPr>
          <w:b/>
          <w:bCs/>
          <w:sz w:val="28"/>
          <w:szCs w:val="28"/>
        </w:rPr>
      </w:pPr>
      <w:r w:rsidRPr="00F71D51">
        <w:rPr>
          <w:b/>
          <w:bCs/>
          <w:sz w:val="28"/>
          <w:szCs w:val="28"/>
        </w:rPr>
        <w:lastRenderedPageBreak/>
        <w:t>Introduction</w:t>
      </w:r>
    </w:p>
    <w:p w14:paraId="6EF57F16" w14:textId="005BCFDF" w:rsidR="00351B9D" w:rsidRDefault="001D0363" w:rsidP="00E82797">
      <w:pPr>
        <w:spacing w:line="360" w:lineRule="auto"/>
        <w:ind w:firstLine="720"/>
        <w:jc w:val="both"/>
        <w:rPr>
          <w:sz w:val="24"/>
          <w:szCs w:val="24"/>
        </w:rPr>
      </w:pPr>
      <w:r w:rsidRPr="001D0363">
        <w:rPr>
          <w:sz w:val="24"/>
          <w:szCs w:val="24"/>
        </w:rPr>
        <w:t xml:space="preserve">In this </w:t>
      </w:r>
      <w:r w:rsidR="005F2D1F">
        <w:rPr>
          <w:sz w:val="24"/>
          <w:szCs w:val="24"/>
        </w:rPr>
        <w:t>task</w:t>
      </w:r>
      <w:r w:rsidRPr="001D0363">
        <w:rPr>
          <w:sz w:val="24"/>
          <w:szCs w:val="24"/>
        </w:rPr>
        <w:t xml:space="preserve">, </w:t>
      </w:r>
      <w:r w:rsidR="005A3D28">
        <w:rPr>
          <w:sz w:val="24"/>
          <w:szCs w:val="24"/>
        </w:rPr>
        <w:t>I</w:t>
      </w:r>
      <w:r w:rsidRPr="001D0363">
        <w:rPr>
          <w:sz w:val="24"/>
          <w:szCs w:val="24"/>
        </w:rPr>
        <w:t xml:space="preserve"> use</w:t>
      </w:r>
      <w:r w:rsidR="005A3D28">
        <w:rPr>
          <w:sz w:val="24"/>
          <w:szCs w:val="24"/>
        </w:rPr>
        <w:t>d</w:t>
      </w:r>
      <w:r w:rsidRPr="001D0363">
        <w:rPr>
          <w:sz w:val="24"/>
          <w:szCs w:val="24"/>
        </w:rPr>
        <w:t xml:space="preserve"> R and R studio to perform </w:t>
      </w:r>
      <w:r w:rsidR="005A3D28">
        <w:rPr>
          <w:sz w:val="24"/>
          <w:szCs w:val="24"/>
        </w:rPr>
        <w:t>Descriptive</w:t>
      </w:r>
      <w:r w:rsidRPr="001D0363">
        <w:rPr>
          <w:sz w:val="24"/>
          <w:szCs w:val="24"/>
        </w:rPr>
        <w:t xml:space="preserve"> </w:t>
      </w:r>
      <w:r w:rsidR="005A3D28">
        <w:rPr>
          <w:sz w:val="24"/>
          <w:szCs w:val="24"/>
        </w:rPr>
        <w:t>S</w:t>
      </w:r>
      <w:r w:rsidRPr="001D0363">
        <w:rPr>
          <w:sz w:val="24"/>
          <w:szCs w:val="24"/>
        </w:rPr>
        <w:t>tatistic</w:t>
      </w:r>
      <w:r w:rsidR="005A3D28">
        <w:rPr>
          <w:sz w:val="24"/>
          <w:szCs w:val="24"/>
        </w:rPr>
        <w:t>s</w:t>
      </w:r>
      <w:r w:rsidR="00555E73">
        <w:rPr>
          <w:sz w:val="24"/>
          <w:szCs w:val="24"/>
        </w:rPr>
        <w:t xml:space="preserve"> </w:t>
      </w:r>
      <w:r w:rsidR="00501A77">
        <w:rPr>
          <w:sz w:val="24"/>
          <w:szCs w:val="24"/>
        </w:rPr>
        <w:t xml:space="preserve">and </w:t>
      </w:r>
      <w:r w:rsidR="004624F7">
        <w:rPr>
          <w:sz w:val="24"/>
          <w:szCs w:val="24"/>
        </w:rPr>
        <w:t>Time Series Analysis</w:t>
      </w:r>
      <w:r w:rsidR="00501A77">
        <w:rPr>
          <w:sz w:val="24"/>
          <w:szCs w:val="24"/>
        </w:rPr>
        <w:t xml:space="preserve"> </w:t>
      </w:r>
      <w:r w:rsidRPr="001D0363">
        <w:rPr>
          <w:sz w:val="24"/>
          <w:szCs w:val="24"/>
        </w:rPr>
        <w:t xml:space="preserve">on </w:t>
      </w:r>
      <w:r w:rsidR="00555E73">
        <w:rPr>
          <w:sz w:val="24"/>
          <w:szCs w:val="24"/>
        </w:rPr>
        <w:t>th</w:t>
      </w:r>
      <w:r w:rsidR="00872A2C">
        <w:rPr>
          <w:sz w:val="24"/>
          <w:szCs w:val="24"/>
        </w:rPr>
        <w:t>e</w:t>
      </w:r>
      <w:r w:rsidR="00555E73">
        <w:rPr>
          <w:sz w:val="24"/>
          <w:szCs w:val="24"/>
        </w:rPr>
        <w:t xml:space="preserve"> </w:t>
      </w:r>
      <w:r w:rsidR="004624F7">
        <w:rPr>
          <w:sz w:val="24"/>
          <w:szCs w:val="24"/>
        </w:rPr>
        <w:t>sales of souvenirs and volcanoes</w:t>
      </w:r>
      <w:r w:rsidRPr="001D0363">
        <w:rPr>
          <w:sz w:val="24"/>
          <w:szCs w:val="24"/>
        </w:rPr>
        <w:t xml:space="preserve"> dataset</w:t>
      </w:r>
      <w:r w:rsidR="00872A2C">
        <w:rPr>
          <w:sz w:val="24"/>
          <w:szCs w:val="24"/>
        </w:rPr>
        <w:t xml:space="preserve"> </w:t>
      </w:r>
      <w:r w:rsidR="004624F7">
        <w:rPr>
          <w:sz w:val="24"/>
          <w:szCs w:val="24"/>
        </w:rPr>
        <w:t>from the Time Series Data Library, by Rob J Hyndman Professor</w:t>
      </w:r>
      <w:r w:rsidRPr="001D0363">
        <w:rPr>
          <w:sz w:val="24"/>
          <w:szCs w:val="24"/>
        </w:rPr>
        <w:t xml:space="preserve">. </w:t>
      </w:r>
      <w:r w:rsidR="00EB0884">
        <w:rPr>
          <w:sz w:val="24"/>
          <w:szCs w:val="24"/>
        </w:rPr>
        <w:t>W</w:t>
      </w:r>
      <w:r w:rsidR="003D3494" w:rsidRPr="001D0363">
        <w:rPr>
          <w:sz w:val="24"/>
          <w:szCs w:val="24"/>
        </w:rPr>
        <w:t xml:space="preserve">e can </w:t>
      </w:r>
      <w:r w:rsidR="005F2D1F" w:rsidRPr="001D0363">
        <w:rPr>
          <w:sz w:val="24"/>
          <w:szCs w:val="24"/>
        </w:rPr>
        <w:t>notice</w:t>
      </w:r>
      <w:r w:rsidR="003D3494" w:rsidRPr="001D0363">
        <w:rPr>
          <w:sz w:val="24"/>
          <w:szCs w:val="24"/>
        </w:rPr>
        <w:t xml:space="preserve"> a list of all data sets in R</w:t>
      </w:r>
      <w:r w:rsidR="00EB0884">
        <w:rPr>
          <w:sz w:val="24"/>
          <w:szCs w:val="24"/>
        </w:rPr>
        <w:t xml:space="preserve"> using the function called data()</w:t>
      </w:r>
      <w:r w:rsidR="003D3494" w:rsidRPr="001D0363">
        <w:rPr>
          <w:sz w:val="24"/>
          <w:szCs w:val="24"/>
        </w:rPr>
        <w:t xml:space="preserve">. </w:t>
      </w:r>
    </w:p>
    <w:p w14:paraId="2547A0B1" w14:textId="62795EAC" w:rsidR="003D2E38" w:rsidRDefault="001A78D4" w:rsidP="00024175">
      <w:pPr>
        <w:spacing w:line="360" w:lineRule="auto"/>
        <w:ind w:firstLine="720"/>
        <w:jc w:val="both"/>
        <w:rPr>
          <w:b/>
          <w:bCs/>
          <w:sz w:val="28"/>
          <w:szCs w:val="28"/>
        </w:rPr>
      </w:pPr>
      <w:r w:rsidRPr="00E15846">
        <w:rPr>
          <w:sz w:val="24"/>
          <w:szCs w:val="24"/>
        </w:rPr>
        <w:t>The dataset</w:t>
      </w:r>
      <w:r w:rsidR="00AE29D9">
        <w:rPr>
          <w:sz w:val="24"/>
          <w:szCs w:val="24"/>
        </w:rPr>
        <w:t>s</w:t>
      </w:r>
      <w:r w:rsidRPr="00E15846">
        <w:rPr>
          <w:sz w:val="24"/>
          <w:szCs w:val="24"/>
        </w:rPr>
        <w:t xml:space="preserve"> </w:t>
      </w:r>
      <w:r>
        <w:rPr>
          <w:sz w:val="24"/>
          <w:szCs w:val="24"/>
        </w:rPr>
        <w:t xml:space="preserve">used for the analysis </w:t>
      </w:r>
      <w:r w:rsidR="00AE29D9">
        <w:rPr>
          <w:sz w:val="24"/>
          <w:szCs w:val="24"/>
        </w:rPr>
        <w:t>are</w:t>
      </w:r>
      <w:r w:rsidRPr="00E15846">
        <w:rPr>
          <w:sz w:val="24"/>
          <w:szCs w:val="24"/>
        </w:rPr>
        <w:t xml:space="preserve"> the </w:t>
      </w:r>
      <w:r w:rsidR="002561A5">
        <w:rPr>
          <w:sz w:val="24"/>
          <w:szCs w:val="24"/>
        </w:rPr>
        <w:t>“</w:t>
      </w:r>
      <w:r w:rsidR="00AE29D9">
        <w:rPr>
          <w:sz w:val="24"/>
          <w:szCs w:val="24"/>
        </w:rPr>
        <w:t>sales</w:t>
      </w:r>
      <w:r w:rsidR="002561A5">
        <w:rPr>
          <w:sz w:val="24"/>
          <w:szCs w:val="24"/>
        </w:rPr>
        <w:t>”</w:t>
      </w:r>
      <w:r w:rsidR="00AE29D9">
        <w:rPr>
          <w:sz w:val="24"/>
          <w:szCs w:val="24"/>
        </w:rPr>
        <w:t xml:space="preserve"> and “volcano”</w:t>
      </w:r>
      <w:r w:rsidR="002561A5">
        <w:rPr>
          <w:sz w:val="24"/>
          <w:szCs w:val="24"/>
        </w:rPr>
        <w:t xml:space="preserve"> </w:t>
      </w:r>
      <w:r w:rsidR="003109CF">
        <w:rPr>
          <w:sz w:val="24"/>
          <w:szCs w:val="24"/>
        </w:rPr>
        <w:t xml:space="preserve">to </w:t>
      </w:r>
      <w:r w:rsidR="009309F6">
        <w:rPr>
          <w:sz w:val="24"/>
          <w:szCs w:val="24"/>
        </w:rPr>
        <w:t>discover</w:t>
      </w:r>
      <w:r w:rsidR="003109CF">
        <w:rPr>
          <w:sz w:val="24"/>
          <w:szCs w:val="24"/>
        </w:rPr>
        <w:t xml:space="preserve"> the </w:t>
      </w:r>
      <w:r w:rsidR="00AE29D9">
        <w:rPr>
          <w:sz w:val="24"/>
          <w:szCs w:val="24"/>
        </w:rPr>
        <w:t>time series analysis, se</w:t>
      </w:r>
      <w:r w:rsidR="004845A3">
        <w:rPr>
          <w:sz w:val="24"/>
          <w:szCs w:val="24"/>
        </w:rPr>
        <w:t>as</w:t>
      </w:r>
      <w:r w:rsidR="00AE29D9">
        <w:rPr>
          <w:sz w:val="24"/>
          <w:szCs w:val="24"/>
        </w:rPr>
        <w:t>on</w:t>
      </w:r>
      <w:r w:rsidR="004845A3">
        <w:rPr>
          <w:sz w:val="24"/>
          <w:szCs w:val="24"/>
        </w:rPr>
        <w:t>a</w:t>
      </w:r>
      <w:r w:rsidR="00AE29D9">
        <w:rPr>
          <w:sz w:val="24"/>
          <w:szCs w:val="24"/>
        </w:rPr>
        <w:t xml:space="preserve">lity, </w:t>
      </w:r>
      <w:r w:rsidR="004845A3">
        <w:rPr>
          <w:sz w:val="24"/>
          <w:szCs w:val="24"/>
        </w:rPr>
        <w:t xml:space="preserve">smoothing, and </w:t>
      </w:r>
      <w:r w:rsidR="00AE29D9">
        <w:rPr>
          <w:sz w:val="24"/>
          <w:szCs w:val="24"/>
        </w:rPr>
        <w:t>components, ARIMA</w:t>
      </w:r>
      <w:r w:rsidR="004845A3">
        <w:rPr>
          <w:sz w:val="24"/>
          <w:szCs w:val="24"/>
        </w:rPr>
        <w:t xml:space="preserve"> </w:t>
      </w:r>
      <w:r w:rsidR="006E70DC">
        <w:rPr>
          <w:sz w:val="24"/>
          <w:szCs w:val="24"/>
        </w:rPr>
        <w:t>on the</w:t>
      </w:r>
      <w:r w:rsidR="002561A5">
        <w:rPr>
          <w:sz w:val="24"/>
          <w:szCs w:val="24"/>
        </w:rPr>
        <w:t xml:space="preserve"> variables</w:t>
      </w:r>
      <w:r w:rsidR="00053973">
        <w:rPr>
          <w:sz w:val="24"/>
          <w:szCs w:val="24"/>
        </w:rPr>
        <w:t xml:space="preserve">. Also, used additional packages such as </w:t>
      </w:r>
      <w:r w:rsidR="004845A3">
        <w:rPr>
          <w:sz w:val="24"/>
          <w:szCs w:val="24"/>
        </w:rPr>
        <w:t>forecast</w:t>
      </w:r>
      <w:r w:rsidR="00A202BC">
        <w:rPr>
          <w:sz w:val="24"/>
          <w:szCs w:val="24"/>
        </w:rPr>
        <w:t xml:space="preserve">, </w:t>
      </w:r>
      <w:r w:rsidR="004845A3">
        <w:rPr>
          <w:sz w:val="24"/>
          <w:szCs w:val="24"/>
        </w:rPr>
        <w:t>TTR</w:t>
      </w:r>
      <w:r w:rsidR="00A202BC">
        <w:rPr>
          <w:sz w:val="24"/>
          <w:szCs w:val="24"/>
        </w:rPr>
        <w:t>,</w:t>
      </w:r>
      <w:r w:rsidR="004845A3">
        <w:rPr>
          <w:sz w:val="24"/>
          <w:szCs w:val="24"/>
        </w:rPr>
        <w:t xml:space="preserve"> and SMA</w:t>
      </w:r>
      <w:r w:rsidR="00A202BC">
        <w:rPr>
          <w:sz w:val="24"/>
          <w:szCs w:val="24"/>
        </w:rPr>
        <w:t xml:space="preserve"> </w:t>
      </w:r>
      <w:r w:rsidR="00053973">
        <w:rPr>
          <w:sz w:val="24"/>
          <w:szCs w:val="24"/>
        </w:rPr>
        <w:t>libraries.</w:t>
      </w:r>
    </w:p>
    <w:p w14:paraId="26EFE1EF" w14:textId="5FADB00C" w:rsidR="00257807" w:rsidRDefault="00257807" w:rsidP="00182790">
      <w:pPr>
        <w:spacing w:line="360" w:lineRule="auto"/>
        <w:jc w:val="center"/>
        <w:rPr>
          <w:b/>
          <w:bCs/>
          <w:sz w:val="28"/>
          <w:szCs w:val="28"/>
        </w:rPr>
      </w:pPr>
      <w:r w:rsidRPr="00257807">
        <w:rPr>
          <w:b/>
          <w:bCs/>
          <w:sz w:val="28"/>
          <w:szCs w:val="28"/>
        </w:rPr>
        <w:t>Analysis</w:t>
      </w:r>
    </w:p>
    <w:p w14:paraId="625AF475" w14:textId="0A59A283" w:rsidR="00373A16" w:rsidRDefault="00373A16" w:rsidP="0048534B">
      <w:pPr>
        <w:spacing w:line="360" w:lineRule="auto"/>
        <w:jc w:val="both"/>
        <w:rPr>
          <w:b/>
          <w:bCs/>
          <w:sz w:val="24"/>
          <w:szCs w:val="24"/>
        </w:rPr>
      </w:pPr>
      <w:r>
        <w:rPr>
          <w:b/>
          <w:bCs/>
          <w:sz w:val="24"/>
          <w:szCs w:val="24"/>
        </w:rPr>
        <w:t>Part A</w:t>
      </w:r>
    </w:p>
    <w:p w14:paraId="74D9D910" w14:textId="21E82833" w:rsidR="003D2E38" w:rsidRDefault="00C010B9" w:rsidP="0048534B">
      <w:pPr>
        <w:spacing w:line="360" w:lineRule="auto"/>
        <w:jc w:val="both"/>
        <w:rPr>
          <w:b/>
          <w:bCs/>
          <w:sz w:val="24"/>
          <w:szCs w:val="24"/>
        </w:rPr>
      </w:pPr>
      <w:r>
        <w:rPr>
          <w:b/>
          <w:bCs/>
          <w:sz w:val="24"/>
          <w:szCs w:val="24"/>
        </w:rPr>
        <w:t>Problem</w:t>
      </w:r>
      <w:r w:rsidR="00CB3B90">
        <w:rPr>
          <w:b/>
          <w:bCs/>
          <w:sz w:val="24"/>
          <w:szCs w:val="24"/>
        </w:rPr>
        <w:t xml:space="preserve"> 1</w:t>
      </w:r>
    </w:p>
    <w:p w14:paraId="6F78B87E" w14:textId="0CB847A2" w:rsidR="0025115C" w:rsidRDefault="00BA313C" w:rsidP="00BA313C">
      <w:pPr>
        <w:spacing w:line="360" w:lineRule="auto"/>
        <w:jc w:val="center"/>
        <w:rPr>
          <w:b/>
          <w:bCs/>
          <w:noProof/>
          <w:sz w:val="24"/>
          <w:szCs w:val="24"/>
        </w:rPr>
      </w:pPr>
      <w:r>
        <w:rPr>
          <w:b/>
          <w:bCs/>
          <w:noProof/>
          <w:sz w:val="24"/>
          <w:szCs w:val="24"/>
        </w:rPr>
        <w:drawing>
          <wp:inline distT="0" distB="0" distL="0" distR="0" wp14:anchorId="5D6FD7D1" wp14:editId="0B75FD35">
            <wp:extent cx="3200400" cy="1143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38662" cy="1156665"/>
                    </a:xfrm>
                    <a:prstGeom prst="rect">
                      <a:avLst/>
                    </a:prstGeom>
                    <a:noFill/>
                    <a:ln>
                      <a:noFill/>
                    </a:ln>
                  </pic:spPr>
                </pic:pic>
              </a:graphicData>
            </a:graphic>
          </wp:inline>
        </w:drawing>
      </w:r>
    </w:p>
    <w:p w14:paraId="53A035BD" w14:textId="77777777" w:rsidR="00BA313C" w:rsidRDefault="00BA313C" w:rsidP="00BA313C">
      <w:pPr>
        <w:spacing w:line="360" w:lineRule="auto"/>
        <w:ind w:firstLine="720"/>
        <w:jc w:val="both"/>
        <w:rPr>
          <w:sz w:val="24"/>
          <w:szCs w:val="24"/>
        </w:rPr>
      </w:pPr>
      <w:r w:rsidRPr="00BA313C">
        <w:rPr>
          <w:sz w:val="24"/>
          <w:szCs w:val="24"/>
        </w:rPr>
        <w:t xml:space="preserve">Let's perform some Exploratory Data Analysis and Time series analysis using "sales" data set. To get this data set we need to search on Google as Monthly Sales for a Souvenir Shop in Australia from Jan 1987 - Dec 1993. After that, </w:t>
      </w:r>
      <w:proofErr w:type="spellStart"/>
      <w:r w:rsidRPr="00BA313C">
        <w:rPr>
          <w:sz w:val="24"/>
          <w:szCs w:val="24"/>
        </w:rPr>
        <w:t>i</w:t>
      </w:r>
      <w:proofErr w:type="spellEnd"/>
      <w:r w:rsidRPr="00BA313C">
        <w:rPr>
          <w:sz w:val="24"/>
          <w:szCs w:val="24"/>
        </w:rPr>
        <w:t xml:space="preserve"> have loaded the data set using scan() function. I also installed all the necessary package from the packages tab which is right side to the work space in R Studio. </w:t>
      </w:r>
    </w:p>
    <w:p w14:paraId="6F730DC6" w14:textId="22FE2E9F" w:rsidR="00897EE4" w:rsidRDefault="00BA313C" w:rsidP="00BA313C">
      <w:pPr>
        <w:spacing w:line="360" w:lineRule="auto"/>
        <w:ind w:firstLine="720"/>
        <w:jc w:val="both"/>
        <w:rPr>
          <w:sz w:val="24"/>
          <w:szCs w:val="24"/>
        </w:rPr>
      </w:pPr>
      <w:r w:rsidRPr="00BA313C">
        <w:rPr>
          <w:sz w:val="24"/>
          <w:szCs w:val="24"/>
        </w:rPr>
        <w:t xml:space="preserve">Or we can also install the packages by using </w:t>
      </w:r>
      <w:proofErr w:type="spellStart"/>
      <w:r w:rsidRPr="00BA313C">
        <w:rPr>
          <w:sz w:val="24"/>
          <w:szCs w:val="24"/>
        </w:rPr>
        <w:t>install.packages</w:t>
      </w:r>
      <w:proofErr w:type="spellEnd"/>
      <w:r w:rsidRPr="00BA313C">
        <w:rPr>
          <w:sz w:val="24"/>
          <w:szCs w:val="24"/>
        </w:rPr>
        <w:t xml:space="preserve">("package name") command. Once it is </w:t>
      </w:r>
      <w:r w:rsidR="00897EE4" w:rsidRPr="00BA313C">
        <w:rPr>
          <w:sz w:val="24"/>
          <w:szCs w:val="24"/>
        </w:rPr>
        <w:t>loaded,</w:t>
      </w:r>
      <w:r w:rsidRPr="00BA313C">
        <w:rPr>
          <w:sz w:val="24"/>
          <w:szCs w:val="24"/>
        </w:rPr>
        <w:t xml:space="preserve"> we can use it in the code for further analysis and calculations. Loaded the necessary library into the work space. Loaded the sales Data set into the Environment. </w:t>
      </w:r>
    </w:p>
    <w:p w14:paraId="1C5F3A56" w14:textId="3D187CA8" w:rsidR="00897EE4" w:rsidRDefault="00BA313C" w:rsidP="00BA313C">
      <w:pPr>
        <w:spacing w:line="360" w:lineRule="auto"/>
        <w:ind w:firstLine="720"/>
        <w:jc w:val="both"/>
        <w:rPr>
          <w:sz w:val="24"/>
          <w:szCs w:val="24"/>
        </w:rPr>
      </w:pPr>
      <w:r w:rsidRPr="00BA313C">
        <w:rPr>
          <w:sz w:val="24"/>
          <w:szCs w:val="24"/>
        </w:rPr>
        <w:t xml:space="preserve">I have also installed TTR package enables us to use SMA function which is required to smooth time data series by using Simple Moving Average. I have also installed 'TTR', 'SMA', to perform Smooth Time Data series by simply moving the averages. Let's install all the above packages. </w:t>
      </w:r>
    </w:p>
    <w:p w14:paraId="79B18910" w14:textId="29B192F3" w:rsidR="00BA313C" w:rsidRDefault="00BA313C" w:rsidP="00BA313C">
      <w:pPr>
        <w:spacing w:line="360" w:lineRule="auto"/>
        <w:ind w:firstLine="720"/>
        <w:jc w:val="both"/>
        <w:rPr>
          <w:sz w:val="24"/>
          <w:szCs w:val="24"/>
        </w:rPr>
      </w:pPr>
      <w:r w:rsidRPr="00BA313C">
        <w:rPr>
          <w:sz w:val="24"/>
          <w:szCs w:val="24"/>
        </w:rPr>
        <w:lastRenderedPageBreak/>
        <w:t>To View the diabetes Data set we use View() command, To observe the structure of the Data set we use str() command, and head () and tail() shows first and last few rows in the Data set. Summary() Provides the Descriptive Stats of the sales columns. We noticed 5 variables from the statistics given in the summary.</w:t>
      </w:r>
    </w:p>
    <w:p w14:paraId="612DBFBA" w14:textId="0D3FA25C" w:rsidR="00B55599" w:rsidRPr="00C010B9" w:rsidRDefault="00C010B9" w:rsidP="00C010B9">
      <w:pPr>
        <w:spacing w:line="360" w:lineRule="auto"/>
        <w:jc w:val="both"/>
        <w:rPr>
          <w:sz w:val="24"/>
          <w:szCs w:val="24"/>
        </w:rPr>
      </w:pPr>
      <w:r>
        <w:rPr>
          <w:b/>
          <w:bCs/>
          <w:sz w:val="24"/>
          <w:szCs w:val="24"/>
        </w:rPr>
        <w:t>Problem</w:t>
      </w:r>
      <w:r w:rsidR="00CB3B90">
        <w:rPr>
          <w:b/>
          <w:bCs/>
          <w:sz w:val="24"/>
          <w:szCs w:val="24"/>
        </w:rPr>
        <w:t xml:space="preserve"> </w:t>
      </w:r>
      <w:r w:rsidR="00F50806">
        <w:rPr>
          <w:b/>
          <w:bCs/>
          <w:sz w:val="24"/>
          <w:szCs w:val="24"/>
        </w:rPr>
        <w:t>2</w:t>
      </w:r>
    </w:p>
    <w:p w14:paraId="5C8FDCFA" w14:textId="77777777" w:rsidR="00394755" w:rsidRDefault="00394755" w:rsidP="00394755">
      <w:pPr>
        <w:spacing w:line="360" w:lineRule="auto"/>
        <w:ind w:firstLine="720"/>
        <w:jc w:val="both"/>
        <w:rPr>
          <w:sz w:val="24"/>
          <w:szCs w:val="24"/>
        </w:rPr>
      </w:pPr>
      <w:r w:rsidRPr="00394755">
        <w:rPr>
          <w:sz w:val="24"/>
          <w:szCs w:val="24"/>
        </w:rPr>
        <w:t>I have utilized the "</w:t>
      </w:r>
      <w:proofErr w:type="spellStart"/>
      <w:r w:rsidRPr="00394755">
        <w:rPr>
          <w:sz w:val="24"/>
          <w:szCs w:val="24"/>
        </w:rPr>
        <w:t>ts</w:t>
      </w:r>
      <w:proofErr w:type="spellEnd"/>
      <w:r w:rsidRPr="00394755">
        <w:rPr>
          <w:sz w:val="24"/>
          <w:szCs w:val="24"/>
        </w:rPr>
        <w:t>" function to time series data. I took frequency as 12 to format the data into 12 levels as the months are 12 from 1987 - 1993. I used "</w:t>
      </w:r>
      <w:proofErr w:type="spellStart"/>
      <w:r w:rsidRPr="00394755">
        <w:rPr>
          <w:sz w:val="24"/>
          <w:szCs w:val="24"/>
        </w:rPr>
        <w:t>ts.plot</w:t>
      </w:r>
      <w:proofErr w:type="spellEnd"/>
      <w:r w:rsidRPr="00394755">
        <w:rPr>
          <w:sz w:val="24"/>
          <w:szCs w:val="24"/>
        </w:rPr>
        <w:t xml:space="preserve">" function to plot the time series data. In this plot, X Axis depicts the time line and Y Axis plots the number of sales of souvenir. The plot is of Additive type which is not applicable to utilize it for the time series analysis. </w:t>
      </w:r>
    </w:p>
    <w:p w14:paraId="355EF083" w14:textId="4D8EA33B" w:rsidR="00056EA5" w:rsidRDefault="00F65D93" w:rsidP="00F65D93">
      <w:pPr>
        <w:spacing w:line="360" w:lineRule="auto"/>
        <w:jc w:val="center"/>
        <w:rPr>
          <w:noProof/>
          <w:sz w:val="24"/>
          <w:szCs w:val="24"/>
        </w:rPr>
      </w:pPr>
      <w:r>
        <w:rPr>
          <w:noProof/>
          <w:sz w:val="24"/>
          <w:szCs w:val="24"/>
        </w:rPr>
        <w:drawing>
          <wp:inline distT="0" distB="0" distL="0" distR="0" wp14:anchorId="5C0BE3DC" wp14:editId="622758E1">
            <wp:extent cx="2893910" cy="2010108"/>
            <wp:effectExtent l="0" t="0" r="190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12201" cy="2022813"/>
                    </a:xfrm>
                    <a:prstGeom prst="rect">
                      <a:avLst/>
                    </a:prstGeom>
                    <a:noFill/>
                    <a:ln>
                      <a:noFill/>
                    </a:ln>
                  </pic:spPr>
                </pic:pic>
              </a:graphicData>
            </a:graphic>
          </wp:inline>
        </w:drawing>
      </w:r>
    </w:p>
    <w:p w14:paraId="7418F442" w14:textId="1FED6A57" w:rsidR="00F65D93" w:rsidRDefault="00394755" w:rsidP="00394755">
      <w:pPr>
        <w:spacing w:line="360" w:lineRule="auto"/>
        <w:ind w:firstLine="720"/>
        <w:rPr>
          <w:noProof/>
          <w:sz w:val="24"/>
          <w:szCs w:val="24"/>
        </w:rPr>
      </w:pPr>
      <w:r w:rsidRPr="00394755">
        <w:rPr>
          <w:sz w:val="24"/>
          <w:szCs w:val="24"/>
        </w:rPr>
        <w:t>Because the</w:t>
      </w:r>
      <w:r>
        <w:rPr>
          <w:sz w:val="24"/>
          <w:szCs w:val="24"/>
        </w:rPr>
        <w:t xml:space="preserve"> </w:t>
      </w:r>
      <w:r w:rsidRPr="00394755">
        <w:rPr>
          <w:sz w:val="24"/>
          <w:szCs w:val="24"/>
        </w:rPr>
        <w:t xml:space="preserve">difference between consecutive time series data is same. To analyze time series data, I need to convert it to multiplicative types by taking "Log" natural for the above dataset. Let's plot the data as shown above. I had used </w:t>
      </w:r>
      <w:proofErr w:type="spellStart"/>
      <w:r>
        <w:rPr>
          <w:sz w:val="24"/>
          <w:szCs w:val="24"/>
        </w:rPr>
        <w:t>ts</w:t>
      </w:r>
      <w:r w:rsidRPr="00394755">
        <w:rPr>
          <w:sz w:val="24"/>
          <w:szCs w:val="24"/>
        </w:rPr>
        <w:t>.</w:t>
      </w:r>
      <w:r>
        <w:rPr>
          <w:sz w:val="24"/>
          <w:szCs w:val="24"/>
        </w:rPr>
        <w:t>plot</w:t>
      </w:r>
      <w:proofErr w:type="spellEnd"/>
      <w:r w:rsidRPr="00394755">
        <w:rPr>
          <w:sz w:val="24"/>
          <w:szCs w:val="24"/>
        </w:rPr>
        <w:t>' but it did not provide any differentiation and produced the same result.</w:t>
      </w:r>
    </w:p>
    <w:p w14:paraId="771AC87D" w14:textId="0B99F8AF" w:rsidR="00F65D93" w:rsidRDefault="00F65D93" w:rsidP="00F65D93">
      <w:pPr>
        <w:spacing w:line="360" w:lineRule="auto"/>
        <w:jc w:val="center"/>
        <w:rPr>
          <w:noProof/>
          <w:sz w:val="24"/>
          <w:szCs w:val="24"/>
        </w:rPr>
      </w:pPr>
      <w:r>
        <w:rPr>
          <w:noProof/>
          <w:sz w:val="24"/>
          <w:szCs w:val="24"/>
        </w:rPr>
        <w:drawing>
          <wp:inline distT="0" distB="0" distL="0" distR="0" wp14:anchorId="2F49028F" wp14:editId="015719C3">
            <wp:extent cx="2752557" cy="19335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36196" cy="1992329"/>
                    </a:xfrm>
                    <a:prstGeom prst="rect">
                      <a:avLst/>
                    </a:prstGeom>
                    <a:noFill/>
                    <a:ln>
                      <a:noFill/>
                    </a:ln>
                  </pic:spPr>
                </pic:pic>
              </a:graphicData>
            </a:graphic>
          </wp:inline>
        </w:drawing>
      </w:r>
    </w:p>
    <w:p w14:paraId="2AF4689D" w14:textId="77777777" w:rsidR="00F65D93" w:rsidRDefault="00F65D93" w:rsidP="00F65D93">
      <w:pPr>
        <w:spacing w:line="360" w:lineRule="auto"/>
        <w:jc w:val="center"/>
        <w:rPr>
          <w:noProof/>
          <w:sz w:val="24"/>
          <w:szCs w:val="24"/>
        </w:rPr>
      </w:pPr>
    </w:p>
    <w:p w14:paraId="3A3F718E" w14:textId="2EF43818" w:rsidR="0091120B" w:rsidRPr="0091120B" w:rsidRDefault="0046157C" w:rsidP="00810352">
      <w:pPr>
        <w:spacing w:line="360" w:lineRule="auto"/>
        <w:jc w:val="both"/>
        <w:rPr>
          <w:b/>
          <w:bCs/>
          <w:sz w:val="24"/>
          <w:szCs w:val="24"/>
        </w:rPr>
      </w:pPr>
      <w:r>
        <w:rPr>
          <w:b/>
          <w:bCs/>
          <w:sz w:val="24"/>
          <w:szCs w:val="24"/>
        </w:rPr>
        <w:lastRenderedPageBreak/>
        <w:t>Problem</w:t>
      </w:r>
      <w:r w:rsidR="00CB3B90">
        <w:rPr>
          <w:b/>
          <w:bCs/>
          <w:sz w:val="24"/>
          <w:szCs w:val="24"/>
        </w:rPr>
        <w:t xml:space="preserve"> </w:t>
      </w:r>
      <w:r w:rsidR="00F50806">
        <w:rPr>
          <w:b/>
          <w:bCs/>
          <w:sz w:val="24"/>
          <w:szCs w:val="24"/>
        </w:rPr>
        <w:t>3</w:t>
      </w:r>
    </w:p>
    <w:p w14:paraId="0B736D6A" w14:textId="63769866" w:rsidR="0091120B" w:rsidRDefault="0091120B" w:rsidP="0091120B">
      <w:pPr>
        <w:spacing w:line="360" w:lineRule="auto"/>
        <w:ind w:firstLine="720"/>
        <w:jc w:val="both"/>
        <w:rPr>
          <w:sz w:val="24"/>
          <w:szCs w:val="24"/>
        </w:rPr>
      </w:pPr>
      <w:r w:rsidRPr="0091120B">
        <w:rPr>
          <w:sz w:val="24"/>
          <w:szCs w:val="24"/>
        </w:rPr>
        <w:t xml:space="preserve">Let's smoothen the above four plots by using simple moving averages "SMA()" function. This function usually requires 2, 3 consecutive numbers and avg. them and take the next consecutive by averaging the data set. Let's use various values of "n" to alter the smoothing level. </w:t>
      </w:r>
    </w:p>
    <w:p w14:paraId="4FA1D55A" w14:textId="3971BC3A" w:rsidR="0091120B" w:rsidRDefault="00282038" w:rsidP="00C52E99">
      <w:pPr>
        <w:spacing w:line="360" w:lineRule="auto"/>
        <w:jc w:val="center"/>
        <w:rPr>
          <w:sz w:val="24"/>
          <w:szCs w:val="24"/>
        </w:rPr>
      </w:pPr>
      <w:r>
        <w:rPr>
          <w:noProof/>
          <w:sz w:val="24"/>
          <w:szCs w:val="24"/>
        </w:rPr>
        <w:drawing>
          <wp:inline distT="0" distB="0" distL="0" distR="0" wp14:anchorId="792BBBA4" wp14:editId="5A75DCF0">
            <wp:extent cx="3175719" cy="2219325"/>
            <wp:effectExtent l="0" t="0" r="571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27601" cy="2255583"/>
                    </a:xfrm>
                    <a:prstGeom prst="rect">
                      <a:avLst/>
                    </a:prstGeom>
                    <a:noFill/>
                    <a:ln>
                      <a:noFill/>
                    </a:ln>
                  </pic:spPr>
                </pic:pic>
              </a:graphicData>
            </a:graphic>
          </wp:inline>
        </w:drawing>
      </w:r>
    </w:p>
    <w:p w14:paraId="364681D4" w14:textId="4A304769" w:rsidR="00282038" w:rsidRDefault="00282038" w:rsidP="00C52E99">
      <w:pPr>
        <w:spacing w:line="360" w:lineRule="auto"/>
        <w:jc w:val="center"/>
        <w:rPr>
          <w:sz w:val="24"/>
          <w:szCs w:val="24"/>
        </w:rPr>
      </w:pPr>
      <w:r>
        <w:rPr>
          <w:noProof/>
          <w:sz w:val="24"/>
          <w:szCs w:val="24"/>
        </w:rPr>
        <w:drawing>
          <wp:inline distT="0" distB="0" distL="0" distR="0" wp14:anchorId="269DF1C2" wp14:editId="562EBA78">
            <wp:extent cx="3178822" cy="223837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242967" cy="2283543"/>
                    </a:xfrm>
                    <a:prstGeom prst="rect">
                      <a:avLst/>
                    </a:prstGeom>
                    <a:noFill/>
                    <a:ln>
                      <a:noFill/>
                    </a:ln>
                  </pic:spPr>
                </pic:pic>
              </a:graphicData>
            </a:graphic>
          </wp:inline>
        </w:drawing>
      </w:r>
    </w:p>
    <w:p w14:paraId="2DB963E8" w14:textId="7AD8425A" w:rsidR="00282038" w:rsidRDefault="00282038" w:rsidP="00074AD6">
      <w:pPr>
        <w:spacing w:line="360" w:lineRule="auto"/>
        <w:jc w:val="center"/>
        <w:rPr>
          <w:sz w:val="24"/>
          <w:szCs w:val="24"/>
        </w:rPr>
      </w:pPr>
      <w:r>
        <w:rPr>
          <w:noProof/>
          <w:sz w:val="24"/>
          <w:szCs w:val="24"/>
        </w:rPr>
        <w:drawing>
          <wp:inline distT="0" distB="0" distL="0" distR="0" wp14:anchorId="052A1EA5" wp14:editId="795EB1CE">
            <wp:extent cx="3491513" cy="23717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533676" cy="2400366"/>
                    </a:xfrm>
                    <a:prstGeom prst="rect">
                      <a:avLst/>
                    </a:prstGeom>
                    <a:noFill/>
                    <a:ln>
                      <a:noFill/>
                    </a:ln>
                  </pic:spPr>
                </pic:pic>
              </a:graphicData>
            </a:graphic>
          </wp:inline>
        </w:drawing>
      </w:r>
    </w:p>
    <w:p w14:paraId="3A81776D" w14:textId="5576819D" w:rsidR="00952BE4" w:rsidRDefault="00952BE4" w:rsidP="00074AD6">
      <w:pPr>
        <w:spacing w:line="360" w:lineRule="auto"/>
        <w:jc w:val="center"/>
        <w:rPr>
          <w:sz w:val="24"/>
          <w:szCs w:val="24"/>
        </w:rPr>
      </w:pPr>
      <w:r>
        <w:rPr>
          <w:noProof/>
          <w:sz w:val="24"/>
          <w:szCs w:val="24"/>
        </w:rPr>
        <w:lastRenderedPageBreak/>
        <w:drawing>
          <wp:inline distT="0" distB="0" distL="0" distR="0" wp14:anchorId="5C070B36" wp14:editId="0C322593">
            <wp:extent cx="3535680" cy="2346634"/>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595507" cy="2386341"/>
                    </a:xfrm>
                    <a:prstGeom prst="rect">
                      <a:avLst/>
                    </a:prstGeom>
                    <a:noFill/>
                    <a:ln>
                      <a:noFill/>
                    </a:ln>
                  </pic:spPr>
                </pic:pic>
              </a:graphicData>
            </a:graphic>
          </wp:inline>
        </w:drawing>
      </w:r>
    </w:p>
    <w:p w14:paraId="32949B91" w14:textId="77777777" w:rsidR="00074AD6" w:rsidRDefault="00074AD6" w:rsidP="00074AD6">
      <w:pPr>
        <w:spacing w:line="360" w:lineRule="auto"/>
        <w:ind w:firstLine="720"/>
        <w:jc w:val="both"/>
        <w:rPr>
          <w:sz w:val="24"/>
          <w:szCs w:val="24"/>
        </w:rPr>
      </w:pPr>
      <w:r w:rsidRPr="0091120B">
        <w:rPr>
          <w:sz w:val="24"/>
          <w:szCs w:val="24"/>
        </w:rPr>
        <w:t>The peaks in the time series analysis is determined by SMA. Let's now analyze the components of a time series by using the "decompose()" function to segregate various components.</w:t>
      </w:r>
    </w:p>
    <w:p w14:paraId="1D7D82D1" w14:textId="300DFE4B" w:rsidR="00952BE4" w:rsidRDefault="00952BE4" w:rsidP="00074AD6">
      <w:pPr>
        <w:spacing w:line="360" w:lineRule="auto"/>
        <w:jc w:val="center"/>
        <w:rPr>
          <w:sz w:val="24"/>
          <w:szCs w:val="24"/>
        </w:rPr>
      </w:pPr>
      <w:r>
        <w:rPr>
          <w:noProof/>
          <w:sz w:val="24"/>
          <w:szCs w:val="24"/>
        </w:rPr>
        <w:drawing>
          <wp:inline distT="0" distB="0" distL="0" distR="0" wp14:anchorId="3F0F3BBA" wp14:editId="50B575E4">
            <wp:extent cx="3720652" cy="238683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748712" cy="2404834"/>
                    </a:xfrm>
                    <a:prstGeom prst="rect">
                      <a:avLst/>
                    </a:prstGeom>
                    <a:noFill/>
                    <a:ln>
                      <a:noFill/>
                    </a:ln>
                  </pic:spPr>
                </pic:pic>
              </a:graphicData>
            </a:graphic>
          </wp:inline>
        </w:drawing>
      </w:r>
    </w:p>
    <w:p w14:paraId="75CA4D28" w14:textId="3626F202" w:rsidR="00282038" w:rsidRDefault="00952BE4" w:rsidP="00CA5E49">
      <w:pPr>
        <w:spacing w:line="360" w:lineRule="auto"/>
        <w:jc w:val="center"/>
        <w:rPr>
          <w:sz w:val="24"/>
          <w:szCs w:val="24"/>
        </w:rPr>
      </w:pPr>
      <w:r>
        <w:rPr>
          <w:noProof/>
          <w:sz w:val="24"/>
          <w:szCs w:val="24"/>
        </w:rPr>
        <w:drawing>
          <wp:inline distT="0" distB="0" distL="0" distR="0" wp14:anchorId="20C2755B" wp14:editId="325AD863">
            <wp:extent cx="4097508" cy="26860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136497" cy="2711608"/>
                    </a:xfrm>
                    <a:prstGeom prst="rect">
                      <a:avLst/>
                    </a:prstGeom>
                    <a:noFill/>
                    <a:ln>
                      <a:noFill/>
                    </a:ln>
                  </pic:spPr>
                </pic:pic>
              </a:graphicData>
            </a:graphic>
          </wp:inline>
        </w:drawing>
      </w:r>
    </w:p>
    <w:p w14:paraId="29C21AC4" w14:textId="77777777" w:rsidR="00506F36" w:rsidRDefault="00506F36" w:rsidP="00506F36">
      <w:pPr>
        <w:spacing w:line="360" w:lineRule="auto"/>
        <w:ind w:firstLine="720"/>
        <w:jc w:val="both"/>
        <w:rPr>
          <w:sz w:val="24"/>
          <w:szCs w:val="24"/>
        </w:rPr>
      </w:pPr>
      <w:r w:rsidRPr="0091120B">
        <w:rPr>
          <w:sz w:val="24"/>
          <w:szCs w:val="24"/>
        </w:rPr>
        <w:lastRenderedPageBreak/>
        <w:t>After that, I have plotted the graph to analyze these components. In this, we already saw that there are four various components in this time series analysis as observed, trend, random, and seasonal. The seasonal attribute is recurring over the time line and is capable. To get a sure shot on this data we need to eradicate the seasonal aspect which does not give exact analysis of the trends</w:t>
      </w:r>
      <w:r>
        <w:rPr>
          <w:sz w:val="24"/>
          <w:szCs w:val="24"/>
        </w:rPr>
        <w:t xml:space="preserve">. </w:t>
      </w:r>
    </w:p>
    <w:p w14:paraId="365DF5C1" w14:textId="4C4FBAE7" w:rsidR="00506F36" w:rsidRDefault="00506F36" w:rsidP="00506F36">
      <w:pPr>
        <w:spacing w:line="360" w:lineRule="auto"/>
        <w:ind w:firstLine="720"/>
        <w:jc w:val="both"/>
        <w:rPr>
          <w:sz w:val="24"/>
          <w:szCs w:val="24"/>
        </w:rPr>
      </w:pPr>
      <w:r w:rsidRPr="0091120B">
        <w:rPr>
          <w:sz w:val="24"/>
          <w:szCs w:val="24"/>
        </w:rPr>
        <w:t xml:space="preserve">Once that component is eradicated from the </w:t>
      </w:r>
      <w:proofErr w:type="gramStart"/>
      <w:r w:rsidRPr="0091120B">
        <w:rPr>
          <w:sz w:val="24"/>
          <w:szCs w:val="24"/>
        </w:rPr>
        <w:t>analysis</w:t>
      </w:r>
      <w:proofErr w:type="gramEnd"/>
      <w:r w:rsidRPr="0091120B">
        <w:rPr>
          <w:sz w:val="24"/>
          <w:szCs w:val="24"/>
        </w:rPr>
        <w:t xml:space="preserve"> we can see more precise information on the time series data behavior to observe the rise and fall of the data. From the plot we can depict that the unseasoned hike in the end</w:t>
      </w:r>
    </w:p>
    <w:p w14:paraId="00C96823" w14:textId="1D52BB8A" w:rsidR="00CA5E49" w:rsidRDefault="00CA5E49" w:rsidP="00CA5E49">
      <w:pPr>
        <w:spacing w:line="360" w:lineRule="auto"/>
        <w:rPr>
          <w:b/>
          <w:bCs/>
          <w:sz w:val="24"/>
          <w:szCs w:val="24"/>
        </w:rPr>
      </w:pPr>
      <w:r w:rsidRPr="00CA5E49">
        <w:rPr>
          <w:b/>
          <w:bCs/>
          <w:sz w:val="24"/>
          <w:szCs w:val="24"/>
        </w:rPr>
        <w:t>Part B</w:t>
      </w:r>
    </w:p>
    <w:p w14:paraId="7F892C2A" w14:textId="05C46B41" w:rsidR="00771E46" w:rsidRDefault="00CA5E49" w:rsidP="00CA5E49">
      <w:pPr>
        <w:spacing w:line="360" w:lineRule="auto"/>
        <w:rPr>
          <w:b/>
          <w:bCs/>
          <w:sz w:val="24"/>
          <w:szCs w:val="24"/>
        </w:rPr>
      </w:pPr>
      <w:r>
        <w:rPr>
          <w:b/>
          <w:bCs/>
          <w:sz w:val="24"/>
          <w:szCs w:val="24"/>
        </w:rPr>
        <w:t>Problem 1</w:t>
      </w:r>
    </w:p>
    <w:p w14:paraId="115FC9AA" w14:textId="5B534AD8" w:rsidR="00771E46" w:rsidRDefault="00530439" w:rsidP="00530439">
      <w:pPr>
        <w:spacing w:line="360" w:lineRule="auto"/>
        <w:jc w:val="center"/>
        <w:rPr>
          <w:b/>
          <w:bCs/>
          <w:sz w:val="24"/>
          <w:szCs w:val="24"/>
        </w:rPr>
      </w:pPr>
      <w:r>
        <w:rPr>
          <w:b/>
          <w:bCs/>
          <w:noProof/>
          <w:sz w:val="24"/>
          <w:szCs w:val="24"/>
        </w:rPr>
        <w:drawing>
          <wp:inline distT="0" distB="0" distL="0" distR="0" wp14:anchorId="10CBED69" wp14:editId="4DE282E5">
            <wp:extent cx="2390775" cy="113166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414436" cy="1142867"/>
                    </a:xfrm>
                    <a:prstGeom prst="rect">
                      <a:avLst/>
                    </a:prstGeom>
                    <a:noFill/>
                    <a:ln>
                      <a:noFill/>
                    </a:ln>
                  </pic:spPr>
                </pic:pic>
              </a:graphicData>
            </a:graphic>
          </wp:inline>
        </w:drawing>
      </w:r>
    </w:p>
    <w:p w14:paraId="0DB1BA32" w14:textId="330B5E71" w:rsidR="00B82146" w:rsidRDefault="00771E46" w:rsidP="00B82146">
      <w:pPr>
        <w:spacing w:line="360" w:lineRule="auto"/>
        <w:ind w:firstLine="720"/>
        <w:jc w:val="both"/>
        <w:rPr>
          <w:sz w:val="24"/>
          <w:szCs w:val="24"/>
        </w:rPr>
      </w:pPr>
      <w:r w:rsidRPr="00771E46">
        <w:rPr>
          <w:sz w:val="24"/>
          <w:szCs w:val="24"/>
        </w:rPr>
        <w:t xml:space="preserve">Let's perform some Exploratory Data Analysis and Time series analysis using "volcano" data set. After that, </w:t>
      </w:r>
      <w:r w:rsidR="00B82146">
        <w:rPr>
          <w:sz w:val="24"/>
          <w:szCs w:val="24"/>
        </w:rPr>
        <w:t xml:space="preserve">I </w:t>
      </w:r>
      <w:r w:rsidRPr="00771E46">
        <w:rPr>
          <w:sz w:val="24"/>
          <w:szCs w:val="24"/>
        </w:rPr>
        <w:t xml:space="preserve">have loaded the data set using scan() function. I also installed all the necessary package from the packages tab which is right side to the work space in R Studio. </w:t>
      </w:r>
    </w:p>
    <w:p w14:paraId="4570F778" w14:textId="77777777" w:rsidR="00B82146" w:rsidRDefault="00771E46" w:rsidP="00B82146">
      <w:pPr>
        <w:spacing w:line="360" w:lineRule="auto"/>
        <w:ind w:firstLine="720"/>
        <w:jc w:val="both"/>
        <w:rPr>
          <w:sz w:val="24"/>
          <w:szCs w:val="24"/>
        </w:rPr>
      </w:pPr>
      <w:r w:rsidRPr="00771E46">
        <w:rPr>
          <w:sz w:val="24"/>
          <w:szCs w:val="24"/>
        </w:rPr>
        <w:t xml:space="preserve">Or we can also install the packages by using </w:t>
      </w:r>
      <w:proofErr w:type="spellStart"/>
      <w:r w:rsidRPr="00771E46">
        <w:rPr>
          <w:sz w:val="24"/>
          <w:szCs w:val="24"/>
        </w:rPr>
        <w:t>install.packages</w:t>
      </w:r>
      <w:proofErr w:type="spellEnd"/>
      <w:r w:rsidRPr="00771E46">
        <w:rPr>
          <w:sz w:val="24"/>
          <w:szCs w:val="24"/>
        </w:rPr>
        <w:t>("package name") command. Once it is loaded</w:t>
      </w:r>
      <w:r w:rsidR="00B82146">
        <w:rPr>
          <w:sz w:val="24"/>
          <w:szCs w:val="24"/>
        </w:rPr>
        <w:t>,</w:t>
      </w:r>
      <w:r w:rsidRPr="00771E46">
        <w:rPr>
          <w:sz w:val="24"/>
          <w:szCs w:val="24"/>
        </w:rPr>
        <w:t xml:space="preserve"> we can use it in the code for further analysis and calculations. Loaded the necessary library into the work space. Loaded the sales Data set into the Environment. I have also installed forecast package enables us to forecast. Let's install all the above packages. </w:t>
      </w:r>
    </w:p>
    <w:p w14:paraId="764A2D4F" w14:textId="70DF66A0" w:rsidR="00771E46" w:rsidRPr="00771E46" w:rsidRDefault="00771E46" w:rsidP="00B82146">
      <w:pPr>
        <w:spacing w:line="360" w:lineRule="auto"/>
        <w:ind w:firstLine="720"/>
        <w:jc w:val="both"/>
        <w:rPr>
          <w:sz w:val="24"/>
          <w:szCs w:val="24"/>
        </w:rPr>
      </w:pPr>
      <w:r w:rsidRPr="00771E46">
        <w:rPr>
          <w:sz w:val="24"/>
          <w:szCs w:val="24"/>
        </w:rPr>
        <w:t>To View the diabetes Data set we use View() command, To observe the structure of the Data set we use str() command, and head () and tail() shows first and last few rows in the Data set. Summary() Provides the Descriptive Stats of the volcano columns. We noticed 5 variables from the statistics given in the summary. Let's use the ARIMA to discover the correlations and its problems</w:t>
      </w:r>
    </w:p>
    <w:p w14:paraId="738A4CD7" w14:textId="77777777" w:rsidR="00506F36" w:rsidRDefault="00506F36" w:rsidP="00810352">
      <w:pPr>
        <w:spacing w:line="360" w:lineRule="auto"/>
        <w:jc w:val="both"/>
        <w:rPr>
          <w:sz w:val="24"/>
          <w:szCs w:val="24"/>
        </w:rPr>
      </w:pPr>
    </w:p>
    <w:p w14:paraId="50D400DD" w14:textId="503B7B20" w:rsidR="002278AB" w:rsidRDefault="00F85F07" w:rsidP="00810352">
      <w:pPr>
        <w:spacing w:line="360" w:lineRule="auto"/>
        <w:jc w:val="both"/>
        <w:rPr>
          <w:b/>
          <w:bCs/>
          <w:sz w:val="24"/>
          <w:szCs w:val="24"/>
        </w:rPr>
      </w:pPr>
      <w:r>
        <w:rPr>
          <w:b/>
          <w:bCs/>
          <w:sz w:val="24"/>
          <w:szCs w:val="24"/>
        </w:rPr>
        <w:lastRenderedPageBreak/>
        <w:t>Problem</w:t>
      </w:r>
      <w:r w:rsidR="00CB3B90">
        <w:rPr>
          <w:b/>
          <w:bCs/>
          <w:sz w:val="24"/>
          <w:szCs w:val="24"/>
        </w:rPr>
        <w:t xml:space="preserve"> </w:t>
      </w:r>
      <w:r w:rsidR="00506F36">
        <w:rPr>
          <w:b/>
          <w:bCs/>
          <w:sz w:val="24"/>
          <w:szCs w:val="24"/>
        </w:rPr>
        <w:t>2</w:t>
      </w:r>
    </w:p>
    <w:p w14:paraId="14EF5B10" w14:textId="3C5E2D53" w:rsidR="00521BA6" w:rsidRPr="00521BA6" w:rsidRDefault="00521BA6" w:rsidP="00521BA6">
      <w:pPr>
        <w:spacing w:line="360" w:lineRule="auto"/>
        <w:ind w:firstLine="720"/>
        <w:jc w:val="both"/>
        <w:rPr>
          <w:sz w:val="24"/>
          <w:szCs w:val="24"/>
        </w:rPr>
      </w:pPr>
      <w:r w:rsidRPr="00441695">
        <w:rPr>
          <w:sz w:val="24"/>
          <w:szCs w:val="24"/>
        </w:rPr>
        <w:t>Let's check the time series data for Volcano and took frequency as 12 because it has 12 levels for 12 months. To check for seasonality let's use decompose() and eradicate this component from the data and observe the volcanic eruptions trends</w:t>
      </w:r>
      <w:r>
        <w:rPr>
          <w:sz w:val="24"/>
          <w:szCs w:val="24"/>
        </w:rPr>
        <w:t>.</w:t>
      </w:r>
    </w:p>
    <w:p w14:paraId="2D3C0FDC" w14:textId="70A1CE3D" w:rsidR="00441695" w:rsidRDefault="00C1672C" w:rsidP="00521BA6">
      <w:pPr>
        <w:spacing w:line="360" w:lineRule="auto"/>
        <w:jc w:val="center"/>
        <w:rPr>
          <w:sz w:val="24"/>
          <w:szCs w:val="24"/>
        </w:rPr>
      </w:pPr>
      <w:r>
        <w:rPr>
          <w:noProof/>
          <w:sz w:val="24"/>
          <w:szCs w:val="24"/>
        </w:rPr>
        <w:drawing>
          <wp:inline distT="0" distB="0" distL="0" distR="0" wp14:anchorId="6FB6E801" wp14:editId="6749FBF7">
            <wp:extent cx="3305175" cy="2313056"/>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19086" cy="2322792"/>
                    </a:xfrm>
                    <a:prstGeom prst="rect">
                      <a:avLst/>
                    </a:prstGeom>
                    <a:noFill/>
                    <a:ln>
                      <a:noFill/>
                    </a:ln>
                  </pic:spPr>
                </pic:pic>
              </a:graphicData>
            </a:graphic>
          </wp:inline>
        </w:drawing>
      </w:r>
    </w:p>
    <w:p w14:paraId="22E55875" w14:textId="30C80576" w:rsidR="00C1672C" w:rsidRDefault="00C1672C" w:rsidP="00521BA6">
      <w:pPr>
        <w:spacing w:line="360" w:lineRule="auto"/>
        <w:jc w:val="center"/>
        <w:rPr>
          <w:sz w:val="24"/>
          <w:szCs w:val="24"/>
        </w:rPr>
      </w:pPr>
      <w:r>
        <w:rPr>
          <w:noProof/>
          <w:sz w:val="24"/>
          <w:szCs w:val="24"/>
        </w:rPr>
        <w:drawing>
          <wp:inline distT="0" distB="0" distL="0" distR="0" wp14:anchorId="56E46548" wp14:editId="158047E9">
            <wp:extent cx="3485706" cy="2050415"/>
            <wp:effectExtent l="0" t="0" r="635"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527612" cy="2075066"/>
                    </a:xfrm>
                    <a:prstGeom prst="rect">
                      <a:avLst/>
                    </a:prstGeom>
                    <a:noFill/>
                    <a:ln>
                      <a:noFill/>
                    </a:ln>
                  </pic:spPr>
                </pic:pic>
              </a:graphicData>
            </a:graphic>
          </wp:inline>
        </w:drawing>
      </w:r>
    </w:p>
    <w:p w14:paraId="04864568" w14:textId="3DC34A55" w:rsidR="00521BA6" w:rsidRDefault="00521BA6" w:rsidP="00BB0186">
      <w:pPr>
        <w:spacing w:line="360" w:lineRule="auto"/>
        <w:ind w:firstLine="720"/>
        <w:jc w:val="both"/>
        <w:rPr>
          <w:sz w:val="24"/>
          <w:szCs w:val="24"/>
        </w:rPr>
      </w:pPr>
      <w:r w:rsidRPr="00441695">
        <w:rPr>
          <w:sz w:val="24"/>
          <w:szCs w:val="24"/>
        </w:rPr>
        <w:t xml:space="preserve">The plot depicts the total number of volcanic eruptions from 1500 - 1540. And, also let's use </w:t>
      </w:r>
      <w:proofErr w:type="spellStart"/>
      <w:r w:rsidRPr="00441695">
        <w:rPr>
          <w:sz w:val="24"/>
          <w:szCs w:val="24"/>
        </w:rPr>
        <w:t>acf</w:t>
      </w:r>
      <w:proofErr w:type="spellEnd"/>
      <w:r w:rsidRPr="00441695">
        <w:rPr>
          <w:sz w:val="24"/>
          <w:szCs w:val="24"/>
        </w:rPr>
        <w:t xml:space="preserve">() and </w:t>
      </w:r>
      <w:proofErr w:type="spellStart"/>
      <w:r w:rsidRPr="00441695">
        <w:rPr>
          <w:sz w:val="24"/>
          <w:szCs w:val="24"/>
        </w:rPr>
        <w:t>pacf</w:t>
      </w:r>
      <w:proofErr w:type="spellEnd"/>
      <w:r w:rsidRPr="00441695">
        <w:rPr>
          <w:sz w:val="24"/>
          <w:szCs w:val="24"/>
        </w:rPr>
        <w:t xml:space="preserve">() functions to check correlation. </w:t>
      </w:r>
    </w:p>
    <w:p w14:paraId="5283105C" w14:textId="73F86534" w:rsidR="00441695" w:rsidRDefault="00C1672C" w:rsidP="00BB0186">
      <w:pPr>
        <w:spacing w:line="360" w:lineRule="auto"/>
        <w:jc w:val="center"/>
        <w:rPr>
          <w:sz w:val="24"/>
          <w:szCs w:val="24"/>
        </w:rPr>
      </w:pPr>
      <w:r>
        <w:rPr>
          <w:noProof/>
          <w:sz w:val="24"/>
          <w:szCs w:val="24"/>
        </w:rPr>
        <w:drawing>
          <wp:inline distT="0" distB="0" distL="0" distR="0" wp14:anchorId="06E1A6BE" wp14:editId="35BB7807">
            <wp:extent cx="3129758" cy="211455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191428" cy="2156216"/>
                    </a:xfrm>
                    <a:prstGeom prst="rect">
                      <a:avLst/>
                    </a:prstGeom>
                    <a:noFill/>
                    <a:ln>
                      <a:noFill/>
                    </a:ln>
                  </pic:spPr>
                </pic:pic>
              </a:graphicData>
            </a:graphic>
          </wp:inline>
        </w:drawing>
      </w:r>
    </w:p>
    <w:p w14:paraId="2B79B340" w14:textId="497EEDDE" w:rsidR="00521BA6" w:rsidRDefault="00C1672C" w:rsidP="00521BA6">
      <w:pPr>
        <w:spacing w:line="360" w:lineRule="auto"/>
        <w:jc w:val="center"/>
        <w:rPr>
          <w:sz w:val="24"/>
          <w:szCs w:val="24"/>
        </w:rPr>
      </w:pPr>
      <w:r>
        <w:rPr>
          <w:noProof/>
          <w:sz w:val="24"/>
          <w:szCs w:val="24"/>
        </w:rPr>
        <w:lastRenderedPageBreak/>
        <w:drawing>
          <wp:inline distT="0" distB="0" distL="0" distR="0" wp14:anchorId="214FAAB0" wp14:editId="0E576308">
            <wp:extent cx="3238282" cy="2409884"/>
            <wp:effectExtent l="0" t="0" r="63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276023" cy="2437970"/>
                    </a:xfrm>
                    <a:prstGeom prst="rect">
                      <a:avLst/>
                    </a:prstGeom>
                    <a:noFill/>
                    <a:ln>
                      <a:noFill/>
                    </a:ln>
                  </pic:spPr>
                </pic:pic>
              </a:graphicData>
            </a:graphic>
          </wp:inline>
        </w:drawing>
      </w:r>
    </w:p>
    <w:p w14:paraId="257844D4" w14:textId="17C2A66F" w:rsidR="00BB0186" w:rsidRDefault="00BB0186" w:rsidP="00BB0186">
      <w:pPr>
        <w:spacing w:line="360" w:lineRule="auto"/>
        <w:ind w:firstLine="720"/>
        <w:jc w:val="both"/>
        <w:rPr>
          <w:sz w:val="24"/>
          <w:szCs w:val="24"/>
        </w:rPr>
      </w:pPr>
      <w:r w:rsidRPr="00441695">
        <w:rPr>
          <w:sz w:val="24"/>
          <w:szCs w:val="24"/>
        </w:rPr>
        <w:t xml:space="preserve">Where </w:t>
      </w:r>
      <w:proofErr w:type="spellStart"/>
      <w:r w:rsidRPr="00441695">
        <w:rPr>
          <w:sz w:val="24"/>
          <w:szCs w:val="24"/>
        </w:rPr>
        <w:t>acf</w:t>
      </w:r>
      <w:proofErr w:type="spellEnd"/>
      <w:r w:rsidRPr="00441695">
        <w:rPr>
          <w:sz w:val="24"/>
          <w:szCs w:val="24"/>
        </w:rPr>
        <w:t xml:space="preserve">() is auto correlation and </w:t>
      </w:r>
      <w:proofErr w:type="spellStart"/>
      <w:r w:rsidRPr="00441695">
        <w:rPr>
          <w:sz w:val="24"/>
          <w:szCs w:val="24"/>
        </w:rPr>
        <w:t>pacf</w:t>
      </w:r>
      <w:proofErr w:type="spellEnd"/>
      <w:r w:rsidRPr="00441695">
        <w:rPr>
          <w:sz w:val="24"/>
          <w:szCs w:val="24"/>
        </w:rPr>
        <w:t xml:space="preserve">() is partial correlation. </w:t>
      </w:r>
      <w:proofErr w:type="spellStart"/>
      <w:r w:rsidRPr="00441695">
        <w:rPr>
          <w:sz w:val="24"/>
          <w:szCs w:val="24"/>
        </w:rPr>
        <w:t>acf</w:t>
      </w:r>
      <w:proofErr w:type="spellEnd"/>
      <w:r w:rsidRPr="00441695">
        <w:rPr>
          <w:sz w:val="24"/>
          <w:szCs w:val="24"/>
        </w:rPr>
        <w:t xml:space="preserve">() performs auto-correlation on the time series data with lagged attributes. Where </w:t>
      </w:r>
      <w:proofErr w:type="spellStart"/>
      <w:r w:rsidRPr="00441695">
        <w:rPr>
          <w:sz w:val="24"/>
          <w:szCs w:val="24"/>
        </w:rPr>
        <w:t>pacf</w:t>
      </w:r>
      <w:proofErr w:type="spellEnd"/>
      <w:r w:rsidRPr="00441695">
        <w:rPr>
          <w:sz w:val="24"/>
          <w:szCs w:val="24"/>
        </w:rPr>
        <w:t>() is partial auto-correlation function that is used to observe the residuals correlation</w:t>
      </w:r>
      <w:r>
        <w:rPr>
          <w:sz w:val="24"/>
          <w:szCs w:val="24"/>
        </w:rPr>
        <w:t>.</w:t>
      </w:r>
    </w:p>
    <w:p w14:paraId="25BC1326" w14:textId="06049EF3" w:rsidR="00441695" w:rsidRPr="00441695" w:rsidRDefault="00C1672C" w:rsidP="00BB0186">
      <w:pPr>
        <w:spacing w:line="360" w:lineRule="auto"/>
        <w:jc w:val="center"/>
        <w:rPr>
          <w:sz w:val="24"/>
          <w:szCs w:val="24"/>
        </w:rPr>
      </w:pPr>
      <w:r>
        <w:rPr>
          <w:noProof/>
          <w:sz w:val="24"/>
          <w:szCs w:val="24"/>
        </w:rPr>
        <w:drawing>
          <wp:inline distT="0" distB="0" distL="0" distR="0" wp14:anchorId="462801D0" wp14:editId="0517AE96">
            <wp:extent cx="3481136" cy="2066925"/>
            <wp:effectExtent l="0" t="0" r="508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510864" cy="2084576"/>
                    </a:xfrm>
                    <a:prstGeom prst="rect">
                      <a:avLst/>
                    </a:prstGeom>
                    <a:noFill/>
                    <a:ln>
                      <a:noFill/>
                    </a:ln>
                  </pic:spPr>
                </pic:pic>
              </a:graphicData>
            </a:graphic>
          </wp:inline>
        </w:drawing>
      </w:r>
    </w:p>
    <w:p w14:paraId="5795285D" w14:textId="3CF8817F" w:rsidR="00441695" w:rsidRPr="00441695" w:rsidRDefault="00441695" w:rsidP="00441695">
      <w:pPr>
        <w:spacing w:line="360" w:lineRule="auto"/>
        <w:ind w:firstLine="720"/>
        <w:jc w:val="both"/>
        <w:rPr>
          <w:sz w:val="24"/>
          <w:szCs w:val="24"/>
        </w:rPr>
      </w:pPr>
      <w:r w:rsidRPr="00441695">
        <w:rPr>
          <w:sz w:val="24"/>
          <w:szCs w:val="24"/>
        </w:rPr>
        <w:t xml:space="preserve">Let's create time series with ARIMA function for the volcanoes data set. </w:t>
      </w:r>
      <w:proofErr w:type="spellStart"/>
      <w:r w:rsidRPr="00441695">
        <w:rPr>
          <w:sz w:val="24"/>
          <w:szCs w:val="24"/>
        </w:rPr>
        <w:t>auto.arima</w:t>
      </w:r>
      <w:proofErr w:type="spellEnd"/>
      <w:r w:rsidRPr="00441695">
        <w:rPr>
          <w:sz w:val="24"/>
          <w:szCs w:val="24"/>
        </w:rPr>
        <w:t>() function checks the best value of q, p, and automatically. forecast() function is used to predict the volcanic eruptions trends. We can see that a prediction at the timeline end.</w:t>
      </w:r>
    </w:p>
    <w:p w14:paraId="40C7B8DD" w14:textId="132E3637" w:rsidR="0048534B" w:rsidRPr="0048534B" w:rsidRDefault="00233022" w:rsidP="00113E21">
      <w:pPr>
        <w:spacing w:line="360" w:lineRule="auto"/>
        <w:jc w:val="center"/>
        <w:rPr>
          <w:b/>
          <w:bCs/>
          <w:sz w:val="24"/>
          <w:szCs w:val="24"/>
        </w:rPr>
      </w:pPr>
      <w:r w:rsidRPr="00754AE8">
        <w:rPr>
          <w:b/>
          <w:bCs/>
          <w:sz w:val="28"/>
          <w:szCs w:val="28"/>
        </w:rPr>
        <w:t>Conclusion</w:t>
      </w:r>
    </w:p>
    <w:p w14:paraId="32366D6D" w14:textId="182DDF95" w:rsidR="009F21AC" w:rsidRDefault="00123642" w:rsidP="009F21AC">
      <w:pPr>
        <w:spacing w:line="360" w:lineRule="auto"/>
        <w:jc w:val="both"/>
        <w:rPr>
          <w:sz w:val="24"/>
          <w:szCs w:val="24"/>
        </w:rPr>
      </w:pPr>
      <w:r>
        <w:rPr>
          <w:sz w:val="24"/>
          <w:szCs w:val="24"/>
        </w:rPr>
        <w:t xml:space="preserve">To </w:t>
      </w:r>
      <w:r w:rsidR="0048534B" w:rsidRPr="0048534B">
        <w:rPr>
          <w:sz w:val="24"/>
          <w:szCs w:val="24"/>
        </w:rPr>
        <w:t xml:space="preserve">perform multiple analytical </w:t>
      </w:r>
      <w:r w:rsidRPr="0048534B">
        <w:rPr>
          <w:sz w:val="24"/>
          <w:szCs w:val="24"/>
        </w:rPr>
        <w:t>operations,</w:t>
      </w:r>
      <w:r w:rsidR="0048534B" w:rsidRPr="0048534B">
        <w:rPr>
          <w:sz w:val="24"/>
          <w:szCs w:val="24"/>
        </w:rPr>
        <w:t xml:space="preserve"> </w:t>
      </w:r>
      <w:r>
        <w:rPr>
          <w:sz w:val="24"/>
          <w:szCs w:val="24"/>
        </w:rPr>
        <w:t xml:space="preserve">we use R </w:t>
      </w:r>
      <w:r w:rsidR="0048534B" w:rsidRPr="0048534B">
        <w:rPr>
          <w:sz w:val="24"/>
          <w:szCs w:val="24"/>
        </w:rPr>
        <w:t xml:space="preserve">on </w:t>
      </w:r>
      <w:r w:rsidR="008A5C23">
        <w:rPr>
          <w:sz w:val="24"/>
          <w:szCs w:val="24"/>
        </w:rPr>
        <w:t xml:space="preserve">a </w:t>
      </w:r>
      <w:r w:rsidRPr="0048534B">
        <w:rPr>
          <w:sz w:val="24"/>
          <w:szCs w:val="24"/>
        </w:rPr>
        <w:t>wide</w:t>
      </w:r>
      <w:r w:rsidR="008A5C23">
        <w:rPr>
          <w:sz w:val="24"/>
          <w:szCs w:val="24"/>
        </w:rPr>
        <w:t>r</w:t>
      </w:r>
      <w:r w:rsidR="0048534B" w:rsidRPr="0048534B">
        <w:rPr>
          <w:sz w:val="24"/>
          <w:szCs w:val="24"/>
        </w:rPr>
        <w:t xml:space="preserve"> range of data</w:t>
      </w:r>
      <w:r w:rsidR="00C27095">
        <w:rPr>
          <w:sz w:val="24"/>
          <w:szCs w:val="24"/>
        </w:rPr>
        <w:t xml:space="preserve"> like </w:t>
      </w:r>
      <w:r w:rsidR="00B71D3F">
        <w:rPr>
          <w:sz w:val="24"/>
          <w:szCs w:val="24"/>
        </w:rPr>
        <w:t>various datasets</w:t>
      </w:r>
      <w:r w:rsidR="00C27095">
        <w:rPr>
          <w:sz w:val="24"/>
          <w:szCs w:val="24"/>
        </w:rPr>
        <w:t xml:space="preserve">. </w:t>
      </w:r>
      <w:r w:rsidR="0048534B" w:rsidRPr="0048534B">
        <w:rPr>
          <w:sz w:val="24"/>
          <w:szCs w:val="24"/>
        </w:rPr>
        <w:t xml:space="preserve">R is a very powerful tool </w:t>
      </w:r>
      <w:r>
        <w:rPr>
          <w:sz w:val="24"/>
          <w:szCs w:val="24"/>
        </w:rPr>
        <w:t>to perform analysis which is mainly built by researchers, stati</w:t>
      </w:r>
      <w:r w:rsidR="00260B28">
        <w:rPr>
          <w:sz w:val="24"/>
          <w:szCs w:val="24"/>
        </w:rPr>
        <w:t>sticians</w:t>
      </w:r>
      <w:r>
        <w:rPr>
          <w:sz w:val="24"/>
          <w:szCs w:val="24"/>
        </w:rPr>
        <w:t>, and developers</w:t>
      </w:r>
      <w:r w:rsidR="0048534B" w:rsidRPr="0048534B">
        <w:rPr>
          <w:sz w:val="24"/>
          <w:szCs w:val="24"/>
        </w:rPr>
        <w:t xml:space="preserve">. </w:t>
      </w:r>
      <w:r w:rsidR="00260B28">
        <w:rPr>
          <w:sz w:val="24"/>
          <w:szCs w:val="24"/>
        </w:rPr>
        <w:t>In the beginning</w:t>
      </w:r>
      <w:r w:rsidR="008A5C23">
        <w:rPr>
          <w:sz w:val="24"/>
          <w:szCs w:val="24"/>
        </w:rPr>
        <w:t>,</w:t>
      </w:r>
      <w:r w:rsidR="00260B28">
        <w:rPr>
          <w:sz w:val="24"/>
          <w:szCs w:val="24"/>
        </w:rPr>
        <w:t xml:space="preserve"> we did Descriptive Statistics Analysis, Exploratory Data Analysis, and continued with the </w:t>
      </w:r>
      <w:r w:rsidR="00933137">
        <w:rPr>
          <w:sz w:val="24"/>
          <w:szCs w:val="24"/>
        </w:rPr>
        <w:t>time series analysis, seasonality, smoothing, and ARIMA</w:t>
      </w:r>
      <w:r w:rsidR="00C80B94">
        <w:rPr>
          <w:sz w:val="24"/>
          <w:szCs w:val="24"/>
        </w:rPr>
        <w:t xml:space="preserve"> </w:t>
      </w:r>
      <w:r w:rsidR="0048534B" w:rsidRPr="0048534B">
        <w:rPr>
          <w:sz w:val="24"/>
          <w:szCs w:val="24"/>
        </w:rPr>
        <w:t xml:space="preserve">to get </w:t>
      </w:r>
      <w:r w:rsidR="00813C5F" w:rsidRPr="0048534B">
        <w:rPr>
          <w:sz w:val="24"/>
          <w:szCs w:val="24"/>
        </w:rPr>
        <w:t>understandings</w:t>
      </w:r>
      <w:r w:rsidR="0048534B" w:rsidRPr="0048534B">
        <w:rPr>
          <w:sz w:val="24"/>
          <w:szCs w:val="24"/>
        </w:rPr>
        <w:t xml:space="preserve"> from the </w:t>
      </w:r>
      <w:r w:rsidR="00813C5F">
        <w:rPr>
          <w:sz w:val="24"/>
          <w:szCs w:val="24"/>
        </w:rPr>
        <w:t xml:space="preserve">provided </w:t>
      </w:r>
      <w:r w:rsidR="0048534B" w:rsidRPr="0048534B">
        <w:rPr>
          <w:sz w:val="24"/>
          <w:szCs w:val="24"/>
        </w:rPr>
        <w:t>data</w:t>
      </w:r>
      <w:r w:rsidR="00933137">
        <w:rPr>
          <w:sz w:val="24"/>
          <w:szCs w:val="24"/>
        </w:rPr>
        <w:t xml:space="preserve"> sets</w:t>
      </w:r>
      <w:r w:rsidR="0048534B" w:rsidRPr="0048534B">
        <w:rPr>
          <w:sz w:val="24"/>
          <w:szCs w:val="24"/>
        </w:rPr>
        <w:t xml:space="preserve">. </w:t>
      </w:r>
      <w:r w:rsidR="005055E1">
        <w:rPr>
          <w:sz w:val="24"/>
          <w:szCs w:val="24"/>
        </w:rPr>
        <w:t>Plotted</w:t>
      </w:r>
      <w:r w:rsidR="005055E1" w:rsidRPr="0048534B">
        <w:rPr>
          <w:sz w:val="24"/>
          <w:szCs w:val="24"/>
        </w:rPr>
        <w:t xml:space="preserve"> </w:t>
      </w:r>
      <w:r w:rsidR="00053973">
        <w:rPr>
          <w:sz w:val="24"/>
          <w:szCs w:val="24"/>
        </w:rPr>
        <w:t>relevant parameters</w:t>
      </w:r>
      <w:r w:rsidR="005055E1">
        <w:rPr>
          <w:sz w:val="24"/>
          <w:szCs w:val="24"/>
        </w:rPr>
        <w:t xml:space="preserve">, </w:t>
      </w:r>
      <w:r w:rsidR="00053973">
        <w:rPr>
          <w:sz w:val="24"/>
          <w:szCs w:val="24"/>
        </w:rPr>
        <w:t xml:space="preserve">to </w:t>
      </w:r>
      <w:r w:rsidR="005055E1" w:rsidRPr="0048534B">
        <w:rPr>
          <w:sz w:val="24"/>
          <w:szCs w:val="24"/>
        </w:rPr>
        <w:t xml:space="preserve">helps us </w:t>
      </w:r>
      <w:r w:rsidR="005055E1">
        <w:rPr>
          <w:sz w:val="24"/>
          <w:szCs w:val="24"/>
        </w:rPr>
        <w:t>to understand the data in a clear way. Used</w:t>
      </w:r>
      <w:r w:rsidR="005055E1" w:rsidRPr="00C27095">
        <w:rPr>
          <w:sz w:val="24"/>
          <w:szCs w:val="24"/>
        </w:rPr>
        <w:t xml:space="preserve"> </w:t>
      </w:r>
      <w:r w:rsidR="00933137">
        <w:rPr>
          <w:sz w:val="24"/>
          <w:szCs w:val="24"/>
        </w:rPr>
        <w:t>forecast</w:t>
      </w:r>
      <w:r w:rsidR="00633480">
        <w:rPr>
          <w:sz w:val="24"/>
          <w:szCs w:val="24"/>
        </w:rPr>
        <w:t xml:space="preserve"> </w:t>
      </w:r>
      <w:r w:rsidR="00933137">
        <w:rPr>
          <w:sz w:val="24"/>
          <w:szCs w:val="24"/>
        </w:rPr>
        <w:t>and TTR li</w:t>
      </w:r>
      <w:r w:rsidR="00053973">
        <w:rPr>
          <w:sz w:val="24"/>
          <w:szCs w:val="24"/>
        </w:rPr>
        <w:t>braries.</w:t>
      </w:r>
    </w:p>
    <w:p w14:paraId="5DF6FFF4" w14:textId="02CA9EB0" w:rsidR="00501225" w:rsidRDefault="00582781" w:rsidP="00D36A62">
      <w:pPr>
        <w:spacing w:line="360" w:lineRule="auto"/>
        <w:jc w:val="center"/>
        <w:rPr>
          <w:b/>
          <w:bCs/>
          <w:sz w:val="28"/>
          <w:szCs w:val="28"/>
        </w:rPr>
      </w:pPr>
      <w:r w:rsidRPr="00582781">
        <w:rPr>
          <w:b/>
          <w:bCs/>
          <w:sz w:val="28"/>
          <w:szCs w:val="28"/>
        </w:rPr>
        <w:lastRenderedPageBreak/>
        <w:t>References</w:t>
      </w:r>
    </w:p>
    <w:p w14:paraId="5E2460DB" w14:textId="4CA12822" w:rsidR="0020784F" w:rsidRPr="00D417BF" w:rsidRDefault="00D417BF" w:rsidP="003B51D1">
      <w:pPr>
        <w:spacing w:line="360" w:lineRule="auto"/>
        <w:jc w:val="both"/>
        <w:rPr>
          <w:sz w:val="24"/>
          <w:szCs w:val="24"/>
        </w:rPr>
      </w:pPr>
      <w:r w:rsidRPr="00D417BF">
        <w:rPr>
          <w:sz w:val="24"/>
          <w:szCs w:val="24"/>
        </w:rPr>
        <w:t xml:space="preserve">[1] </w:t>
      </w:r>
      <w:r w:rsidR="0020784F" w:rsidRPr="0020784F">
        <w:rPr>
          <w:sz w:val="24"/>
          <w:szCs w:val="24"/>
        </w:rPr>
        <w:t>Prof</w:t>
      </w:r>
      <w:r w:rsidR="00707FFD">
        <w:rPr>
          <w:sz w:val="24"/>
          <w:szCs w:val="24"/>
        </w:rPr>
        <w:t xml:space="preserve">. </w:t>
      </w:r>
      <w:r w:rsidR="0020784F" w:rsidRPr="0020784F">
        <w:rPr>
          <w:sz w:val="24"/>
          <w:szCs w:val="24"/>
        </w:rPr>
        <w:t>Rob Hyndman</w:t>
      </w:r>
      <w:r w:rsidR="00707FFD">
        <w:rPr>
          <w:sz w:val="24"/>
          <w:szCs w:val="24"/>
        </w:rPr>
        <w:t xml:space="preserve"> </w:t>
      </w:r>
      <w:r w:rsidR="0020784F">
        <w:rPr>
          <w:sz w:val="24"/>
          <w:szCs w:val="24"/>
        </w:rPr>
        <w:t xml:space="preserve">Using R for Time Series Analysis was retrieved from </w:t>
      </w:r>
      <w:r w:rsidR="0020784F" w:rsidRPr="0020784F">
        <w:rPr>
          <w:sz w:val="24"/>
          <w:szCs w:val="24"/>
        </w:rPr>
        <w:t>https://a-little-book-of-r-for-time-series.readthedocs.io/en/latest/src/timeseries.html#decomposing-time-series</w:t>
      </w:r>
    </w:p>
    <w:p w14:paraId="0AEFC8A0" w14:textId="781893D9" w:rsidR="002334D4" w:rsidRDefault="003B51D1" w:rsidP="002334D4">
      <w:pPr>
        <w:spacing w:line="360" w:lineRule="auto"/>
        <w:jc w:val="both"/>
        <w:rPr>
          <w:sz w:val="24"/>
          <w:szCs w:val="24"/>
        </w:rPr>
      </w:pPr>
      <w:r w:rsidRPr="003B51D1">
        <w:rPr>
          <w:sz w:val="24"/>
          <w:szCs w:val="24"/>
        </w:rPr>
        <w:t>[2]</w:t>
      </w:r>
      <w:r w:rsidR="00BF64AE">
        <w:rPr>
          <w:sz w:val="24"/>
          <w:szCs w:val="24"/>
        </w:rPr>
        <w:t xml:space="preserve"> </w:t>
      </w:r>
      <w:r w:rsidR="00707FFD" w:rsidRPr="00707FFD">
        <w:rPr>
          <w:sz w:val="24"/>
          <w:szCs w:val="24"/>
        </w:rPr>
        <w:t>Time Series and Forecasting</w:t>
      </w:r>
      <w:r w:rsidR="00707FFD">
        <w:rPr>
          <w:sz w:val="24"/>
          <w:szCs w:val="24"/>
        </w:rPr>
        <w:t xml:space="preserve"> was retrieved from</w:t>
      </w:r>
      <w:r w:rsidR="00BF64AE">
        <w:rPr>
          <w:sz w:val="24"/>
          <w:szCs w:val="24"/>
        </w:rPr>
        <w:t xml:space="preserve"> </w:t>
      </w:r>
      <w:r w:rsidR="002334D4" w:rsidRPr="002334D4">
        <w:rPr>
          <w:sz w:val="24"/>
          <w:szCs w:val="24"/>
        </w:rPr>
        <w:t>https://www.statmethods.net/advstats/timeseries.html</w:t>
      </w:r>
      <w:r w:rsidR="00707FFD" w:rsidRPr="00707FFD">
        <w:rPr>
          <w:sz w:val="24"/>
          <w:szCs w:val="24"/>
        </w:rPr>
        <w:t xml:space="preserve"> </w:t>
      </w:r>
    </w:p>
    <w:p w14:paraId="478C6CA9" w14:textId="7604B72B" w:rsidR="002334D4" w:rsidRDefault="002334D4" w:rsidP="002334D4">
      <w:pPr>
        <w:spacing w:line="360" w:lineRule="auto"/>
        <w:jc w:val="both"/>
        <w:rPr>
          <w:sz w:val="24"/>
          <w:szCs w:val="24"/>
        </w:rPr>
      </w:pPr>
      <w:r>
        <w:rPr>
          <w:sz w:val="24"/>
          <w:szCs w:val="24"/>
        </w:rPr>
        <w:t xml:space="preserve">[3] </w:t>
      </w:r>
      <w:proofErr w:type="spellStart"/>
      <w:r w:rsidR="00B70FD0" w:rsidRPr="002334D4">
        <w:rPr>
          <w:sz w:val="24"/>
          <w:szCs w:val="24"/>
        </w:rPr>
        <w:t>Ruslana</w:t>
      </w:r>
      <w:proofErr w:type="spellEnd"/>
      <w:r w:rsidR="00B70FD0" w:rsidRPr="002334D4">
        <w:rPr>
          <w:sz w:val="24"/>
          <w:szCs w:val="24"/>
        </w:rPr>
        <w:t xml:space="preserve"> </w:t>
      </w:r>
      <w:proofErr w:type="spellStart"/>
      <w:r w:rsidR="00B70FD0" w:rsidRPr="002334D4">
        <w:rPr>
          <w:sz w:val="24"/>
          <w:szCs w:val="24"/>
        </w:rPr>
        <w:t>Dalinina</w:t>
      </w:r>
      <w:proofErr w:type="spellEnd"/>
      <w:r w:rsidR="00B70FD0">
        <w:rPr>
          <w:sz w:val="24"/>
          <w:szCs w:val="24"/>
        </w:rPr>
        <w:t xml:space="preserve"> </w:t>
      </w:r>
      <w:r w:rsidR="00B70FD0">
        <w:rPr>
          <w:sz w:val="24"/>
          <w:szCs w:val="24"/>
        </w:rPr>
        <w:t>(</w:t>
      </w:r>
      <w:r w:rsidRPr="002334D4">
        <w:rPr>
          <w:sz w:val="24"/>
          <w:szCs w:val="24"/>
        </w:rPr>
        <w:t>January 10, 2017</w:t>
      </w:r>
      <w:r w:rsidR="00B70FD0">
        <w:rPr>
          <w:sz w:val="24"/>
          <w:szCs w:val="24"/>
        </w:rPr>
        <w:t>)</w:t>
      </w:r>
      <w:r w:rsidRPr="002334D4">
        <w:rPr>
          <w:sz w:val="24"/>
          <w:szCs w:val="24"/>
        </w:rPr>
        <w:t xml:space="preserve"> Introduction to Forecasting with ARIMA in R</w:t>
      </w:r>
      <w:r w:rsidR="00B70FD0">
        <w:rPr>
          <w:sz w:val="24"/>
          <w:szCs w:val="24"/>
        </w:rPr>
        <w:t xml:space="preserve"> was retrieved from </w:t>
      </w:r>
      <w:r w:rsidRPr="002334D4">
        <w:rPr>
          <w:sz w:val="24"/>
          <w:szCs w:val="24"/>
        </w:rPr>
        <w:t>https://blogs.oracle.com/datascience/introduction-to-forecasting-with-arima-in-r</w:t>
      </w:r>
    </w:p>
    <w:p w14:paraId="039665DE" w14:textId="77777777" w:rsidR="002334D4" w:rsidRDefault="002334D4" w:rsidP="002334D4">
      <w:pPr>
        <w:spacing w:line="360" w:lineRule="auto"/>
        <w:jc w:val="both"/>
        <w:rPr>
          <w:sz w:val="24"/>
          <w:szCs w:val="24"/>
        </w:rPr>
      </w:pPr>
    </w:p>
    <w:p w14:paraId="42E420D9" w14:textId="3BD47793" w:rsidR="00420969" w:rsidRPr="00C33F0E" w:rsidRDefault="00420969" w:rsidP="0003571B">
      <w:pPr>
        <w:spacing w:line="360" w:lineRule="auto"/>
        <w:jc w:val="both"/>
        <w:rPr>
          <w:sz w:val="24"/>
          <w:szCs w:val="24"/>
        </w:rPr>
      </w:pPr>
    </w:p>
    <w:sectPr w:rsidR="00420969" w:rsidRPr="00C33F0E">
      <w:headerReference w:type="default" r:id="rId24"/>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6EBBCF" w14:textId="77777777" w:rsidR="005748C7" w:rsidRDefault="005748C7" w:rsidP="00F950F9">
      <w:pPr>
        <w:spacing w:after="0" w:line="240" w:lineRule="auto"/>
      </w:pPr>
      <w:r>
        <w:separator/>
      </w:r>
    </w:p>
  </w:endnote>
  <w:endnote w:type="continuationSeparator" w:id="0">
    <w:p w14:paraId="58E43E1F" w14:textId="77777777" w:rsidR="005748C7" w:rsidRDefault="005748C7" w:rsidP="00F950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6A66F4" w14:textId="77777777" w:rsidR="005748C7" w:rsidRDefault="005748C7" w:rsidP="00F950F9">
      <w:pPr>
        <w:spacing w:after="0" w:line="240" w:lineRule="auto"/>
      </w:pPr>
      <w:r>
        <w:separator/>
      </w:r>
    </w:p>
  </w:footnote>
  <w:footnote w:type="continuationSeparator" w:id="0">
    <w:p w14:paraId="6A4D6558" w14:textId="77777777" w:rsidR="005748C7" w:rsidRDefault="005748C7" w:rsidP="00F950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221651" w14:textId="0B48953A" w:rsidR="00F950F9" w:rsidRDefault="00F950F9">
    <w:pPr>
      <w:pStyle w:val="Header"/>
    </w:pPr>
    <w:r>
      <w:t xml:space="preserve">Module </w:t>
    </w:r>
    <w:r w:rsidR="0068231D">
      <w:t>5</w:t>
    </w:r>
    <w:r>
      <w:t xml:space="preserve"> </w:t>
    </w:r>
    <w:r w:rsidR="0068231D">
      <w:t xml:space="preserve">Time Series in R </w:t>
    </w:r>
    <w:r w:rsidR="008C39B3">
      <w:t>Assign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E15A85"/>
    <w:multiLevelType w:val="hybridMultilevel"/>
    <w:tmpl w:val="E4402F2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76632E7"/>
    <w:multiLevelType w:val="hybridMultilevel"/>
    <w:tmpl w:val="FCBEC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3B8691D"/>
    <w:multiLevelType w:val="hybridMultilevel"/>
    <w:tmpl w:val="A95004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6F118A9"/>
    <w:multiLevelType w:val="hybridMultilevel"/>
    <w:tmpl w:val="20A0E1D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6D5D561C"/>
    <w:multiLevelType w:val="hybridMultilevel"/>
    <w:tmpl w:val="6E425A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13C4E1D"/>
    <w:multiLevelType w:val="hybridMultilevel"/>
    <w:tmpl w:val="C08EB624"/>
    <w:lvl w:ilvl="0" w:tplc="F1D0624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4"/>
  </w:num>
  <w:num w:numId="3">
    <w:abstractNumId w:val="1"/>
  </w:num>
  <w:num w:numId="4">
    <w:abstractNumId w:val="3"/>
  </w:num>
  <w:num w:numId="5">
    <w:abstractNumId w:val="5"/>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WwNLQ0MjS3MDcyNTJV0lEKTi0uzszPAykwNKwFAEe8i0EtAAAA"/>
  </w:docVars>
  <w:rsids>
    <w:rsidRoot w:val="005B2505"/>
    <w:rsid w:val="00020868"/>
    <w:rsid w:val="00021B7C"/>
    <w:rsid w:val="00024175"/>
    <w:rsid w:val="0003571B"/>
    <w:rsid w:val="00044D71"/>
    <w:rsid w:val="00053973"/>
    <w:rsid w:val="0005464E"/>
    <w:rsid w:val="00056EA5"/>
    <w:rsid w:val="00066FD3"/>
    <w:rsid w:val="000675CC"/>
    <w:rsid w:val="000730D8"/>
    <w:rsid w:val="00074AD6"/>
    <w:rsid w:val="000776FF"/>
    <w:rsid w:val="000806AD"/>
    <w:rsid w:val="00080F0F"/>
    <w:rsid w:val="00084305"/>
    <w:rsid w:val="000855B2"/>
    <w:rsid w:val="000A41DE"/>
    <w:rsid w:val="000B49B2"/>
    <w:rsid w:val="000C23A7"/>
    <w:rsid w:val="000C46AA"/>
    <w:rsid w:val="000D6540"/>
    <w:rsid w:val="000D79FF"/>
    <w:rsid w:val="000E313E"/>
    <w:rsid w:val="000E33E9"/>
    <w:rsid w:val="000F30C0"/>
    <w:rsid w:val="000F5294"/>
    <w:rsid w:val="000F595F"/>
    <w:rsid w:val="00100074"/>
    <w:rsid w:val="00113E21"/>
    <w:rsid w:val="00113EA4"/>
    <w:rsid w:val="00123642"/>
    <w:rsid w:val="00125D61"/>
    <w:rsid w:val="00126763"/>
    <w:rsid w:val="001410BA"/>
    <w:rsid w:val="00150557"/>
    <w:rsid w:val="00164B88"/>
    <w:rsid w:val="00165FA8"/>
    <w:rsid w:val="00171B86"/>
    <w:rsid w:val="00173BE7"/>
    <w:rsid w:val="00182790"/>
    <w:rsid w:val="001A2D0C"/>
    <w:rsid w:val="001A78D4"/>
    <w:rsid w:val="001B04D5"/>
    <w:rsid w:val="001B3439"/>
    <w:rsid w:val="001B3517"/>
    <w:rsid w:val="001D0363"/>
    <w:rsid w:val="001E4EFE"/>
    <w:rsid w:val="001F16E3"/>
    <w:rsid w:val="001F3B5C"/>
    <w:rsid w:val="0020068C"/>
    <w:rsid w:val="0020784F"/>
    <w:rsid w:val="0020793A"/>
    <w:rsid w:val="00215968"/>
    <w:rsid w:val="00220A55"/>
    <w:rsid w:val="00221092"/>
    <w:rsid w:val="00221EFD"/>
    <w:rsid w:val="0022328B"/>
    <w:rsid w:val="002278AB"/>
    <w:rsid w:val="00227E9E"/>
    <w:rsid w:val="00233022"/>
    <w:rsid w:val="002334D4"/>
    <w:rsid w:val="00234627"/>
    <w:rsid w:val="00237ABA"/>
    <w:rsid w:val="00237AC9"/>
    <w:rsid w:val="0024487E"/>
    <w:rsid w:val="0025115C"/>
    <w:rsid w:val="002561A5"/>
    <w:rsid w:val="0025772F"/>
    <w:rsid w:val="00257807"/>
    <w:rsid w:val="00260B28"/>
    <w:rsid w:val="002615E2"/>
    <w:rsid w:val="002764A7"/>
    <w:rsid w:val="002768DE"/>
    <w:rsid w:val="00276FCA"/>
    <w:rsid w:val="002779C1"/>
    <w:rsid w:val="00280094"/>
    <w:rsid w:val="00281F83"/>
    <w:rsid w:val="00282038"/>
    <w:rsid w:val="00285604"/>
    <w:rsid w:val="00286374"/>
    <w:rsid w:val="00293836"/>
    <w:rsid w:val="00295C6F"/>
    <w:rsid w:val="002976E1"/>
    <w:rsid w:val="002A0839"/>
    <w:rsid w:val="002B0759"/>
    <w:rsid w:val="002D2DE4"/>
    <w:rsid w:val="002E7D1E"/>
    <w:rsid w:val="002F05A7"/>
    <w:rsid w:val="002F1F68"/>
    <w:rsid w:val="002F3287"/>
    <w:rsid w:val="002F6AF4"/>
    <w:rsid w:val="0030199F"/>
    <w:rsid w:val="00304C54"/>
    <w:rsid w:val="00304CED"/>
    <w:rsid w:val="00305D9D"/>
    <w:rsid w:val="0031030B"/>
    <w:rsid w:val="003103EB"/>
    <w:rsid w:val="003109CF"/>
    <w:rsid w:val="003130EC"/>
    <w:rsid w:val="00314429"/>
    <w:rsid w:val="003172E6"/>
    <w:rsid w:val="00331AED"/>
    <w:rsid w:val="003358EF"/>
    <w:rsid w:val="00336683"/>
    <w:rsid w:val="00351B9D"/>
    <w:rsid w:val="00363C11"/>
    <w:rsid w:val="00364E8D"/>
    <w:rsid w:val="00373A16"/>
    <w:rsid w:val="00376F1D"/>
    <w:rsid w:val="00377001"/>
    <w:rsid w:val="00383E1B"/>
    <w:rsid w:val="003842C0"/>
    <w:rsid w:val="003847A3"/>
    <w:rsid w:val="00386027"/>
    <w:rsid w:val="00394755"/>
    <w:rsid w:val="003A395D"/>
    <w:rsid w:val="003A6BE3"/>
    <w:rsid w:val="003B51D1"/>
    <w:rsid w:val="003B577B"/>
    <w:rsid w:val="003B6849"/>
    <w:rsid w:val="003C3AD0"/>
    <w:rsid w:val="003C42A4"/>
    <w:rsid w:val="003C6003"/>
    <w:rsid w:val="003D29AC"/>
    <w:rsid w:val="003D2E38"/>
    <w:rsid w:val="003D3494"/>
    <w:rsid w:val="003E246C"/>
    <w:rsid w:val="003E79A1"/>
    <w:rsid w:val="003F0869"/>
    <w:rsid w:val="003F3EC1"/>
    <w:rsid w:val="003F5CA4"/>
    <w:rsid w:val="004028F6"/>
    <w:rsid w:val="00406511"/>
    <w:rsid w:val="00414AFE"/>
    <w:rsid w:val="0041586E"/>
    <w:rsid w:val="004162F3"/>
    <w:rsid w:val="0042006F"/>
    <w:rsid w:val="00420969"/>
    <w:rsid w:val="004267BC"/>
    <w:rsid w:val="0043521C"/>
    <w:rsid w:val="00440ACB"/>
    <w:rsid w:val="00441695"/>
    <w:rsid w:val="0044373D"/>
    <w:rsid w:val="004469EA"/>
    <w:rsid w:val="00450E9E"/>
    <w:rsid w:val="004567A1"/>
    <w:rsid w:val="0046157C"/>
    <w:rsid w:val="004624F7"/>
    <w:rsid w:val="0046320F"/>
    <w:rsid w:val="00477DC0"/>
    <w:rsid w:val="00482415"/>
    <w:rsid w:val="004845A3"/>
    <w:rsid w:val="0048534B"/>
    <w:rsid w:val="004A5722"/>
    <w:rsid w:val="004A59EC"/>
    <w:rsid w:val="004A66F6"/>
    <w:rsid w:val="004A670D"/>
    <w:rsid w:val="004B7A53"/>
    <w:rsid w:val="004C078D"/>
    <w:rsid w:val="004C44FD"/>
    <w:rsid w:val="004C6DFB"/>
    <w:rsid w:val="004D2BAA"/>
    <w:rsid w:val="004D7670"/>
    <w:rsid w:val="004E1FF3"/>
    <w:rsid w:val="004E26FF"/>
    <w:rsid w:val="004E5831"/>
    <w:rsid w:val="00501225"/>
    <w:rsid w:val="00501A77"/>
    <w:rsid w:val="005055E1"/>
    <w:rsid w:val="00506F36"/>
    <w:rsid w:val="005102A5"/>
    <w:rsid w:val="005104AC"/>
    <w:rsid w:val="00511296"/>
    <w:rsid w:val="00521BA6"/>
    <w:rsid w:val="00530439"/>
    <w:rsid w:val="00534D14"/>
    <w:rsid w:val="005351B7"/>
    <w:rsid w:val="00542BE1"/>
    <w:rsid w:val="00553EE0"/>
    <w:rsid w:val="00555E73"/>
    <w:rsid w:val="005748C7"/>
    <w:rsid w:val="00574989"/>
    <w:rsid w:val="00582781"/>
    <w:rsid w:val="00582A00"/>
    <w:rsid w:val="00585563"/>
    <w:rsid w:val="00594FB6"/>
    <w:rsid w:val="005977AF"/>
    <w:rsid w:val="005A27E7"/>
    <w:rsid w:val="005A3D28"/>
    <w:rsid w:val="005B2505"/>
    <w:rsid w:val="005C5FE1"/>
    <w:rsid w:val="005D1384"/>
    <w:rsid w:val="005D5750"/>
    <w:rsid w:val="005E5CC8"/>
    <w:rsid w:val="005E6F0E"/>
    <w:rsid w:val="005F10CF"/>
    <w:rsid w:val="005F2D1F"/>
    <w:rsid w:val="005F3CC3"/>
    <w:rsid w:val="006018F7"/>
    <w:rsid w:val="00607D0A"/>
    <w:rsid w:val="006144A2"/>
    <w:rsid w:val="00617389"/>
    <w:rsid w:val="0062257B"/>
    <w:rsid w:val="00624257"/>
    <w:rsid w:val="006246D8"/>
    <w:rsid w:val="00625BC1"/>
    <w:rsid w:val="00633480"/>
    <w:rsid w:val="00635238"/>
    <w:rsid w:val="00640E99"/>
    <w:rsid w:val="00641D67"/>
    <w:rsid w:val="006437C6"/>
    <w:rsid w:val="00645A92"/>
    <w:rsid w:val="006476EE"/>
    <w:rsid w:val="00650530"/>
    <w:rsid w:val="006540E1"/>
    <w:rsid w:val="00654565"/>
    <w:rsid w:val="00657969"/>
    <w:rsid w:val="0066619D"/>
    <w:rsid w:val="00672840"/>
    <w:rsid w:val="00676D39"/>
    <w:rsid w:val="00681360"/>
    <w:rsid w:val="0068231D"/>
    <w:rsid w:val="006825F8"/>
    <w:rsid w:val="00682BD4"/>
    <w:rsid w:val="00685A2B"/>
    <w:rsid w:val="006875B0"/>
    <w:rsid w:val="00693899"/>
    <w:rsid w:val="00694AB3"/>
    <w:rsid w:val="006A12DF"/>
    <w:rsid w:val="006A74EE"/>
    <w:rsid w:val="006C4413"/>
    <w:rsid w:val="006C642D"/>
    <w:rsid w:val="006C6797"/>
    <w:rsid w:val="006D06D7"/>
    <w:rsid w:val="006D2046"/>
    <w:rsid w:val="006D2167"/>
    <w:rsid w:val="006E170F"/>
    <w:rsid w:val="006E70DC"/>
    <w:rsid w:val="006F245C"/>
    <w:rsid w:val="006F72C2"/>
    <w:rsid w:val="007052A2"/>
    <w:rsid w:val="00706E98"/>
    <w:rsid w:val="00707FFD"/>
    <w:rsid w:val="0071069F"/>
    <w:rsid w:val="0072719A"/>
    <w:rsid w:val="00732991"/>
    <w:rsid w:val="00736203"/>
    <w:rsid w:val="0075262A"/>
    <w:rsid w:val="00754AE8"/>
    <w:rsid w:val="00771E46"/>
    <w:rsid w:val="00775590"/>
    <w:rsid w:val="00784447"/>
    <w:rsid w:val="007A147E"/>
    <w:rsid w:val="007B3C6F"/>
    <w:rsid w:val="007C1DE6"/>
    <w:rsid w:val="007C2B47"/>
    <w:rsid w:val="007C2B66"/>
    <w:rsid w:val="007C4507"/>
    <w:rsid w:val="007D43CC"/>
    <w:rsid w:val="007D641A"/>
    <w:rsid w:val="007D663E"/>
    <w:rsid w:val="007E0113"/>
    <w:rsid w:val="007E3487"/>
    <w:rsid w:val="00801F4C"/>
    <w:rsid w:val="00803190"/>
    <w:rsid w:val="00810352"/>
    <w:rsid w:val="00813C5F"/>
    <w:rsid w:val="0081465E"/>
    <w:rsid w:val="0082469B"/>
    <w:rsid w:val="0082694C"/>
    <w:rsid w:val="00843D5C"/>
    <w:rsid w:val="008522A2"/>
    <w:rsid w:val="00863A68"/>
    <w:rsid w:val="00865180"/>
    <w:rsid w:val="008664F9"/>
    <w:rsid w:val="00872A2C"/>
    <w:rsid w:val="00875378"/>
    <w:rsid w:val="00884B45"/>
    <w:rsid w:val="00886CC2"/>
    <w:rsid w:val="0088703B"/>
    <w:rsid w:val="00892D8B"/>
    <w:rsid w:val="00894B08"/>
    <w:rsid w:val="008968CA"/>
    <w:rsid w:val="00897EE4"/>
    <w:rsid w:val="008A2F34"/>
    <w:rsid w:val="008A3EA4"/>
    <w:rsid w:val="008A5C23"/>
    <w:rsid w:val="008A6B7A"/>
    <w:rsid w:val="008B18DF"/>
    <w:rsid w:val="008B1B89"/>
    <w:rsid w:val="008B3223"/>
    <w:rsid w:val="008C2BBD"/>
    <w:rsid w:val="008C39B3"/>
    <w:rsid w:val="008E36A7"/>
    <w:rsid w:val="008E7CCF"/>
    <w:rsid w:val="008F50D3"/>
    <w:rsid w:val="008F66A7"/>
    <w:rsid w:val="00901CA0"/>
    <w:rsid w:val="0091120B"/>
    <w:rsid w:val="009114FF"/>
    <w:rsid w:val="0091543E"/>
    <w:rsid w:val="009309F6"/>
    <w:rsid w:val="00933137"/>
    <w:rsid w:val="009433A5"/>
    <w:rsid w:val="00944AA9"/>
    <w:rsid w:val="00951ECD"/>
    <w:rsid w:val="00952BE4"/>
    <w:rsid w:val="00972A23"/>
    <w:rsid w:val="00973335"/>
    <w:rsid w:val="009814F3"/>
    <w:rsid w:val="00982FE0"/>
    <w:rsid w:val="009863E3"/>
    <w:rsid w:val="00992E0A"/>
    <w:rsid w:val="00993902"/>
    <w:rsid w:val="00997276"/>
    <w:rsid w:val="009A06E5"/>
    <w:rsid w:val="009A2026"/>
    <w:rsid w:val="009A20C5"/>
    <w:rsid w:val="009A3D66"/>
    <w:rsid w:val="009A4167"/>
    <w:rsid w:val="009A4803"/>
    <w:rsid w:val="009B755F"/>
    <w:rsid w:val="009D35CD"/>
    <w:rsid w:val="009D6AAA"/>
    <w:rsid w:val="009D6E36"/>
    <w:rsid w:val="009E497B"/>
    <w:rsid w:val="009F21AC"/>
    <w:rsid w:val="00A00A02"/>
    <w:rsid w:val="00A00E45"/>
    <w:rsid w:val="00A0560B"/>
    <w:rsid w:val="00A202BC"/>
    <w:rsid w:val="00A22B25"/>
    <w:rsid w:val="00A32A96"/>
    <w:rsid w:val="00A34FC4"/>
    <w:rsid w:val="00A35F74"/>
    <w:rsid w:val="00A35FDD"/>
    <w:rsid w:val="00A45B40"/>
    <w:rsid w:val="00A57943"/>
    <w:rsid w:val="00A613C0"/>
    <w:rsid w:val="00A62057"/>
    <w:rsid w:val="00A67EE6"/>
    <w:rsid w:val="00A812C5"/>
    <w:rsid w:val="00A91AEC"/>
    <w:rsid w:val="00A94191"/>
    <w:rsid w:val="00AA1668"/>
    <w:rsid w:val="00AA19C0"/>
    <w:rsid w:val="00AA2F65"/>
    <w:rsid w:val="00AA37E3"/>
    <w:rsid w:val="00AA7404"/>
    <w:rsid w:val="00AD2D60"/>
    <w:rsid w:val="00AD789C"/>
    <w:rsid w:val="00AE29D9"/>
    <w:rsid w:val="00AE753E"/>
    <w:rsid w:val="00AF0807"/>
    <w:rsid w:val="00AF244F"/>
    <w:rsid w:val="00AF4BD9"/>
    <w:rsid w:val="00B033D7"/>
    <w:rsid w:val="00B10A48"/>
    <w:rsid w:val="00B17F1D"/>
    <w:rsid w:val="00B22EFB"/>
    <w:rsid w:val="00B27C26"/>
    <w:rsid w:val="00B307C3"/>
    <w:rsid w:val="00B35B94"/>
    <w:rsid w:val="00B438BD"/>
    <w:rsid w:val="00B43D12"/>
    <w:rsid w:val="00B457AD"/>
    <w:rsid w:val="00B46D2E"/>
    <w:rsid w:val="00B51650"/>
    <w:rsid w:val="00B51A73"/>
    <w:rsid w:val="00B521C8"/>
    <w:rsid w:val="00B55599"/>
    <w:rsid w:val="00B64922"/>
    <w:rsid w:val="00B70FD0"/>
    <w:rsid w:val="00B71D3F"/>
    <w:rsid w:val="00B77107"/>
    <w:rsid w:val="00B82146"/>
    <w:rsid w:val="00B855B9"/>
    <w:rsid w:val="00B90461"/>
    <w:rsid w:val="00B91BE9"/>
    <w:rsid w:val="00B94283"/>
    <w:rsid w:val="00B9492A"/>
    <w:rsid w:val="00BA1819"/>
    <w:rsid w:val="00BA313C"/>
    <w:rsid w:val="00BB0186"/>
    <w:rsid w:val="00BB38A4"/>
    <w:rsid w:val="00BC6A7F"/>
    <w:rsid w:val="00BD5C84"/>
    <w:rsid w:val="00BD7169"/>
    <w:rsid w:val="00BE6E49"/>
    <w:rsid w:val="00BF59D0"/>
    <w:rsid w:val="00BF5F05"/>
    <w:rsid w:val="00BF64AE"/>
    <w:rsid w:val="00C010B9"/>
    <w:rsid w:val="00C02577"/>
    <w:rsid w:val="00C14275"/>
    <w:rsid w:val="00C1672C"/>
    <w:rsid w:val="00C21FD8"/>
    <w:rsid w:val="00C22B07"/>
    <w:rsid w:val="00C27095"/>
    <w:rsid w:val="00C303FC"/>
    <w:rsid w:val="00C31E98"/>
    <w:rsid w:val="00C33F0E"/>
    <w:rsid w:val="00C35173"/>
    <w:rsid w:val="00C37460"/>
    <w:rsid w:val="00C44371"/>
    <w:rsid w:val="00C45765"/>
    <w:rsid w:val="00C52E99"/>
    <w:rsid w:val="00C52EA4"/>
    <w:rsid w:val="00C56017"/>
    <w:rsid w:val="00C66F4D"/>
    <w:rsid w:val="00C71E29"/>
    <w:rsid w:val="00C71F71"/>
    <w:rsid w:val="00C80B94"/>
    <w:rsid w:val="00C8389A"/>
    <w:rsid w:val="00C961D3"/>
    <w:rsid w:val="00CA5C0E"/>
    <w:rsid w:val="00CA5E49"/>
    <w:rsid w:val="00CA7448"/>
    <w:rsid w:val="00CB3B90"/>
    <w:rsid w:val="00CB3C24"/>
    <w:rsid w:val="00CB4FB7"/>
    <w:rsid w:val="00CB64ED"/>
    <w:rsid w:val="00CB7AFA"/>
    <w:rsid w:val="00CC2701"/>
    <w:rsid w:val="00CC5538"/>
    <w:rsid w:val="00CC62DA"/>
    <w:rsid w:val="00CC6D1B"/>
    <w:rsid w:val="00CE1E7B"/>
    <w:rsid w:val="00CF092A"/>
    <w:rsid w:val="00CF093A"/>
    <w:rsid w:val="00CF678F"/>
    <w:rsid w:val="00CF67BE"/>
    <w:rsid w:val="00D158DF"/>
    <w:rsid w:val="00D15CEE"/>
    <w:rsid w:val="00D320E9"/>
    <w:rsid w:val="00D36A62"/>
    <w:rsid w:val="00D36D25"/>
    <w:rsid w:val="00D40C8A"/>
    <w:rsid w:val="00D417BF"/>
    <w:rsid w:val="00D43541"/>
    <w:rsid w:val="00D442A6"/>
    <w:rsid w:val="00D469A8"/>
    <w:rsid w:val="00D57172"/>
    <w:rsid w:val="00D672F3"/>
    <w:rsid w:val="00D77695"/>
    <w:rsid w:val="00D80D26"/>
    <w:rsid w:val="00D90794"/>
    <w:rsid w:val="00D937B5"/>
    <w:rsid w:val="00DA0CCD"/>
    <w:rsid w:val="00DA16C5"/>
    <w:rsid w:val="00DB5E20"/>
    <w:rsid w:val="00DB75FF"/>
    <w:rsid w:val="00DB7F0D"/>
    <w:rsid w:val="00DC2B89"/>
    <w:rsid w:val="00DC3FD3"/>
    <w:rsid w:val="00DC4A1D"/>
    <w:rsid w:val="00DD1D5E"/>
    <w:rsid w:val="00DD6169"/>
    <w:rsid w:val="00DD67D4"/>
    <w:rsid w:val="00DD70C8"/>
    <w:rsid w:val="00DE7FE4"/>
    <w:rsid w:val="00DF1667"/>
    <w:rsid w:val="00E0476C"/>
    <w:rsid w:val="00E15846"/>
    <w:rsid w:val="00E2359F"/>
    <w:rsid w:val="00E26368"/>
    <w:rsid w:val="00E26641"/>
    <w:rsid w:val="00E417D4"/>
    <w:rsid w:val="00E51B2C"/>
    <w:rsid w:val="00E534C0"/>
    <w:rsid w:val="00E67ED1"/>
    <w:rsid w:val="00E77A34"/>
    <w:rsid w:val="00E82797"/>
    <w:rsid w:val="00E85D3C"/>
    <w:rsid w:val="00E9110D"/>
    <w:rsid w:val="00E9255F"/>
    <w:rsid w:val="00EA778D"/>
    <w:rsid w:val="00EB03B3"/>
    <w:rsid w:val="00EB0884"/>
    <w:rsid w:val="00EB1A89"/>
    <w:rsid w:val="00EB59A4"/>
    <w:rsid w:val="00EC211B"/>
    <w:rsid w:val="00EC3309"/>
    <w:rsid w:val="00ED2502"/>
    <w:rsid w:val="00EE1712"/>
    <w:rsid w:val="00EE181B"/>
    <w:rsid w:val="00EE182C"/>
    <w:rsid w:val="00EE278E"/>
    <w:rsid w:val="00EE5B36"/>
    <w:rsid w:val="00EF6C37"/>
    <w:rsid w:val="00F030D4"/>
    <w:rsid w:val="00F15B63"/>
    <w:rsid w:val="00F17735"/>
    <w:rsid w:val="00F2544F"/>
    <w:rsid w:val="00F2644F"/>
    <w:rsid w:val="00F32BA5"/>
    <w:rsid w:val="00F34A81"/>
    <w:rsid w:val="00F40098"/>
    <w:rsid w:val="00F41507"/>
    <w:rsid w:val="00F473C3"/>
    <w:rsid w:val="00F50806"/>
    <w:rsid w:val="00F514E5"/>
    <w:rsid w:val="00F51F3D"/>
    <w:rsid w:val="00F57939"/>
    <w:rsid w:val="00F57D82"/>
    <w:rsid w:val="00F60412"/>
    <w:rsid w:val="00F64FB6"/>
    <w:rsid w:val="00F65091"/>
    <w:rsid w:val="00F65D93"/>
    <w:rsid w:val="00F70460"/>
    <w:rsid w:val="00F719A0"/>
    <w:rsid w:val="00F71D51"/>
    <w:rsid w:val="00F71D99"/>
    <w:rsid w:val="00F725CA"/>
    <w:rsid w:val="00F73BCD"/>
    <w:rsid w:val="00F7419D"/>
    <w:rsid w:val="00F8284C"/>
    <w:rsid w:val="00F831D2"/>
    <w:rsid w:val="00F84103"/>
    <w:rsid w:val="00F85F07"/>
    <w:rsid w:val="00F85FE2"/>
    <w:rsid w:val="00F93BBE"/>
    <w:rsid w:val="00F94310"/>
    <w:rsid w:val="00F950F9"/>
    <w:rsid w:val="00F97C96"/>
    <w:rsid w:val="00FA35C9"/>
    <w:rsid w:val="00FA6E99"/>
    <w:rsid w:val="00FB3A70"/>
    <w:rsid w:val="00FB54B5"/>
    <w:rsid w:val="00FB6370"/>
    <w:rsid w:val="00FB63B3"/>
    <w:rsid w:val="00FC05DF"/>
    <w:rsid w:val="00FC4517"/>
    <w:rsid w:val="00FD039A"/>
    <w:rsid w:val="00FE6F09"/>
    <w:rsid w:val="00FF30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4A726B"/>
  <w15:chartTrackingRefBased/>
  <w15:docId w15:val="{E43B8E8E-3638-4442-A58C-623372C6A3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1A7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886CC2"/>
    <w:pPr>
      <w:autoSpaceDE w:val="0"/>
      <w:autoSpaceDN w:val="0"/>
      <w:adjustRightInd w:val="0"/>
      <w:spacing w:after="0" w:line="240" w:lineRule="auto"/>
    </w:pPr>
    <w:rPr>
      <w:rFonts w:ascii="Calibri" w:hAnsi="Calibri" w:cs="Calibri"/>
      <w:color w:val="000000"/>
      <w:sz w:val="24"/>
      <w:szCs w:val="24"/>
      <w:lang w:val="en-IN"/>
    </w:rPr>
  </w:style>
  <w:style w:type="paragraph" w:styleId="ListParagraph">
    <w:name w:val="List Paragraph"/>
    <w:basedOn w:val="Normal"/>
    <w:uiPriority w:val="34"/>
    <w:qFormat/>
    <w:rsid w:val="00DA16C5"/>
    <w:pPr>
      <w:ind w:left="720"/>
      <w:contextualSpacing/>
    </w:pPr>
  </w:style>
  <w:style w:type="character" w:styleId="Hyperlink">
    <w:name w:val="Hyperlink"/>
    <w:basedOn w:val="DefaultParagraphFont"/>
    <w:uiPriority w:val="99"/>
    <w:unhideWhenUsed/>
    <w:rsid w:val="00D40C8A"/>
    <w:rPr>
      <w:color w:val="0000FF"/>
      <w:u w:val="single"/>
    </w:rPr>
  </w:style>
  <w:style w:type="character" w:styleId="UnresolvedMention">
    <w:name w:val="Unresolved Mention"/>
    <w:basedOn w:val="DefaultParagraphFont"/>
    <w:uiPriority w:val="99"/>
    <w:semiHidden/>
    <w:unhideWhenUsed/>
    <w:rsid w:val="00D40C8A"/>
    <w:rPr>
      <w:color w:val="605E5C"/>
      <w:shd w:val="clear" w:color="auto" w:fill="E1DFDD"/>
    </w:rPr>
  </w:style>
  <w:style w:type="paragraph" w:styleId="Header">
    <w:name w:val="header"/>
    <w:basedOn w:val="Normal"/>
    <w:link w:val="HeaderChar"/>
    <w:uiPriority w:val="99"/>
    <w:unhideWhenUsed/>
    <w:rsid w:val="00F950F9"/>
    <w:pPr>
      <w:tabs>
        <w:tab w:val="center" w:pos="4513"/>
        <w:tab w:val="right" w:pos="9026"/>
      </w:tabs>
      <w:spacing w:after="0" w:line="240" w:lineRule="auto"/>
    </w:pPr>
  </w:style>
  <w:style w:type="character" w:customStyle="1" w:styleId="HeaderChar">
    <w:name w:val="Header Char"/>
    <w:basedOn w:val="DefaultParagraphFont"/>
    <w:link w:val="Header"/>
    <w:uiPriority w:val="99"/>
    <w:rsid w:val="00F950F9"/>
  </w:style>
  <w:style w:type="paragraph" w:styleId="Footer">
    <w:name w:val="footer"/>
    <w:basedOn w:val="Normal"/>
    <w:link w:val="FooterChar"/>
    <w:uiPriority w:val="99"/>
    <w:unhideWhenUsed/>
    <w:rsid w:val="00F950F9"/>
    <w:pPr>
      <w:tabs>
        <w:tab w:val="center" w:pos="4513"/>
        <w:tab w:val="right" w:pos="9026"/>
      </w:tabs>
      <w:spacing w:after="0" w:line="240" w:lineRule="auto"/>
    </w:pPr>
  </w:style>
  <w:style w:type="character" w:customStyle="1" w:styleId="FooterChar">
    <w:name w:val="Footer Char"/>
    <w:basedOn w:val="DefaultParagraphFont"/>
    <w:link w:val="Footer"/>
    <w:uiPriority w:val="99"/>
    <w:rsid w:val="00F950F9"/>
  </w:style>
  <w:style w:type="paragraph" w:styleId="NormalWeb">
    <w:name w:val="Normal (Web)"/>
    <w:basedOn w:val="Normal"/>
    <w:uiPriority w:val="99"/>
    <w:unhideWhenUsed/>
    <w:rsid w:val="00D417BF"/>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9147683">
      <w:bodyDiv w:val="1"/>
      <w:marLeft w:val="0"/>
      <w:marRight w:val="0"/>
      <w:marTop w:val="0"/>
      <w:marBottom w:val="0"/>
      <w:divBdr>
        <w:top w:val="none" w:sz="0" w:space="0" w:color="auto"/>
        <w:left w:val="none" w:sz="0" w:space="0" w:color="auto"/>
        <w:bottom w:val="none" w:sz="0" w:space="0" w:color="auto"/>
        <w:right w:val="none" w:sz="0" w:space="0" w:color="auto"/>
      </w:divBdr>
    </w:div>
    <w:div w:id="1612469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220DCA-A5EC-4081-9B4B-BA5DE10066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2</TotalTime>
  <Pages>9</Pages>
  <Words>1025</Words>
  <Characters>584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il Raj Thota</dc:creator>
  <cp:keywords/>
  <dc:description/>
  <cp:lastModifiedBy>Sunil Raj Thota</cp:lastModifiedBy>
  <cp:revision>366</cp:revision>
  <dcterms:created xsi:type="dcterms:W3CDTF">2021-01-23T16:12:00Z</dcterms:created>
  <dcterms:modified xsi:type="dcterms:W3CDTF">2021-02-19T06:41:00Z</dcterms:modified>
</cp:coreProperties>
</file>